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E8EE6" w14:textId="64ADE590" w:rsidR="00A82F4C" w:rsidRPr="008E1F70" w:rsidRDefault="004A3FF1" w:rsidP="004A3FF1">
      <w:pPr>
        <w:jc w:val="center"/>
        <w:rPr>
          <w:rStyle w:val="Strong"/>
          <w:rFonts w:cstheme="minorHAnsi"/>
          <w:sz w:val="32"/>
          <w:szCs w:val="32"/>
          <w:shd w:val="clear" w:color="auto" w:fill="FFFFFF"/>
        </w:rPr>
      </w:pPr>
      <w:r w:rsidRPr="008E1F70">
        <w:rPr>
          <w:rStyle w:val="Strong"/>
          <w:rFonts w:cstheme="minorHAnsi"/>
          <w:sz w:val="32"/>
          <w:szCs w:val="32"/>
          <w:shd w:val="clear" w:color="auto" w:fill="FFFFFF"/>
        </w:rPr>
        <w:t>Animal Shelter Database System Project</w:t>
      </w:r>
    </w:p>
    <w:p w14:paraId="0F5F6501" w14:textId="77777777" w:rsidR="004A3FF1" w:rsidRDefault="004A3FF1" w:rsidP="004A3FF1">
      <w:pPr>
        <w:rPr>
          <w:rStyle w:val="Strong"/>
          <w:rFonts w:ascii="Lato" w:hAnsi="Lato"/>
          <w:color w:val="333333"/>
          <w:shd w:val="clear" w:color="auto" w:fill="FFFFFF"/>
        </w:rPr>
      </w:pPr>
    </w:p>
    <w:p w14:paraId="43C1593D" w14:textId="6F6A463B" w:rsidR="002F0351" w:rsidRPr="008E1F70" w:rsidRDefault="004A3FF1" w:rsidP="004A3FF1">
      <w:pPr>
        <w:rPr>
          <w:rFonts w:cstheme="minorHAnsi"/>
          <w:sz w:val="24"/>
          <w:szCs w:val="24"/>
        </w:rPr>
      </w:pPr>
      <w:r w:rsidRPr="008E1F70">
        <w:rPr>
          <w:rFonts w:cstheme="minorHAnsi"/>
          <w:b/>
          <w:bCs/>
          <w:sz w:val="24"/>
          <w:szCs w:val="24"/>
        </w:rPr>
        <w:t>Proje</w:t>
      </w:r>
      <w:r w:rsidR="00314E43" w:rsidRPr="008E1F70">
        <w:rPr>
          <w:rFonts w:cstheme="minorHAnsi"/>
          <w:b/>
          <w:bCs/>
          <w:sz w:val="24"/>
          <w:szCs w:val="24"/>
        </w:rPr>
        <w:t xml:space="preserve">ct </w:t>
      </w:r>
      <w:r w:rsidR="00D75217">
        <w:rPr>
          <w:rFonts w:cstheme="minorHAnsi"/>
          <w:b/>
          <w:bCs/>
          <w:sz w:val="24"/>
          <w:szCs w:val="24"/>
        </w:rPr>
        <w:t>Objective</w:t>
      </w:r>
      <w:r w:rsidR="006647A0" w:rsidRPr="008E1F70">
        <w:rPr>
          <w:rFonts w:cstheme="minorHAnsi"/>
          <w:b/>
          <w:bCs/>
          <w:sz w:val="24"/>
          <w:szCs w:val="24"/>
        </w:rPr>
        <w:t>:</w:t>
      </w:r>
      <w:r w:rsidR="006647A0" w:rsidRPr="008E1F70">
        <w:rPr>
          <w:rFonts w:cstheme="minorHAnsi"/>
          <w:sz w:val="24"/>
          <w:szCs w:val="24"/>
        </w:rPr>
        <w:t xml:space="preserve"> </w:t>
      </w:r>
    </w:p>
    <w:p w14:paraId="5505A2AD" w14:textId="692824B1" w:rsidR="008E1F70" w:rsidRPr="008E1F70" w:rsidRDefault="00133F08" w:rsidP="004A3FF1">
      <w:pPr>
        <w:rPr>
          <w:rFonts w:cstheme="minorHAnsi"/>
        </w:rPr>
      </w:pPr>
      <w:r>
        <w:rPr>
          <w:rFonts w:cstheme="minorHAnsi"/>
        </w:rPr>
        <w:t>Organizing tons of data in every organization is important to</w:t>
      </w:r>
      <w:r w:rsidR="006647A0">
        <w:rPr>
          <w:rFonts w:cstheme="minorHAnsi"/>
        </w:rPr>
        <w:t xml:space="preserve"> effectively manage operations and streamline processes. </w:t>
      </w:r>
      <w:r>
        <w:rPr>
          <w:rFonts w:cstheme="minorHAnsi"/>
        </w:rPr>
        <w:t xml:space="preserve">QUELIFE is an animal shelter organization for which we will be designing a database system. This organization has multiple branches spread across </w:t>
      </w:r>
      <w:r w:rsidRPr="00133F08">
        <w:rPr>
          <w:rFonts w:cstheme="minorHAnsi"/>
        </w:rPr>
        <w:t>Wisconsin, Illinois, Missouri, Montana, California, Texas, and Nevada</w:t>
      </w:r>
      <w:r>
        <w:rPr>
          <w:rFonts w:cstheme="minorHAnsi"/>
        </w:rPr>
        <w:t xml:space="preserve">. This database will encompass </w:t>
      </w:r>
      <w:r w:rsidR="002F0351">
        <w:rPr>
          <w:rFonts w:cstheme="minorHAnsi"/>
        </w:rPr>
        <w:t xml:space="preserve">primary </w:t>
      </w:r>
      <w:r>
        <w:rPr>
          <w:rFonts w:cstheme="minorHAnsi"/>
        </w:rPr>
        <w:t xml:space="preserve">details related to facilities, animal descriptions and </w:t>
      </w:r>
      <w:r w:rsidR="00066AC2">
        <w:rPr>
          <w:rFonts w:cstheme="minorHAnsi"/>
        </w:rPr>
        <w:t>transfer</w:t>
      </w:r>
      <w:r w:rsidR="002F0351">
        <w:rPr>
          <w:rFonts w:cstheme="minorHAnsi"/>
        </w:rPr>
        <w:t xml:space="preserve"> details</w:t>
      </w:r>
      <w:r>
        <w:rPr>
          <w:rFonts w:cstheme="minorHAnsi"/>
        </w:rPr>
        <w:t>,</w:t>
      </w:r>
      <w:r w:rsidR="002F0351">
        <w:rPr>
          <w:rFonts w:cstheme="minorHAnsi"/>
        </w:rPr>
        <w:t xml:space="preserve"> sponsor details and employee details. </w:t>
      </w:r>
      <w:r>
        <w:rPr>
          <w:rFonts w:cstheme="minorHAnsi"/>
        </w:rPr>
        <w:t xml:space="preserve"> </w:t>
      </w:r>
    </w:p>
    <w:p w14:paraId="70E25F54" w14:textId="32F0A563" w:rsidR="002F0351" w:rsidRPr="008E1F70" w:rsidRDefault="002F0351" w:rsidP="004A3FF1">
      <w:pPr>
        <w:rPr>
          <w:rFonts w:cstheme="minorHAnsi"/>
          <w:b/>
          <w:bCs/>
          <w:sz w:val="24"/>
          <w:szCs w:val="24"/>
        </w:rPr>
      </w:pPr>
      <w:r w:rsidRPr="008E1F70">
        <w:rPr>
          <w:rFonts w:cstheme="minorHAnsi"/>
          <w:b/>
          <w:bCs/>
          <w:sz w:val="24"/>
          <w:szCs w:val="24"/>
        </w:rPr>
        <w:t>Requirement Analysis:</w:t>
      </w:r>
    </w:p>
    <w:p w14:paraId="35B9C613" w14:textId="4413E039" w:rsidR="008E1F70" w:rsidRPr="008E1F70" w:rsidRDefault="002F0351" w:rsidP="00F53F3A">
      <w:pPr>
        <w:rPr>
          <w:rFonts w:cstheme="minorHAnsi"/>
        </w:rPr>
      </w:pPr>
      <w:r w:rsidRPr="002F0351">
        <w:rPr>
          <w:rFonts w:cstheme="minorHAnsi"/>
        </w:rPr>
        <w:t>We are analysing the requirements to setup a database for this organization. We have multiple entities to consider along with their relation</w:t>
      </w:r>
      <w:r>
        <w:rPr>
          <w:rFonts w:cstheme="minorHAnsi"/>
        </w:rPr>
        <w:t xml:space="preserve">ships. Here we have </w:t>
      </w:r>
      <w:r w:rsidR="00FB758C">
        <w:rPr>
          <w:rFonts w:cstheme="minorHAnsi"/>
        </w:rPr>
        <w:t>multiple branches of shelter at multiple locations</w:t>
      </w:r>
      <w:r w:rsidR="00444755">
        <w:rPr>
          <w:rFonts w:cstheme="minorHAnsi"/>
        </w:rPr>
        <w:t xml:space="preserve"> with various </w:t>
      </w:r>
      <w:r>
        <w:rPr>
          <w:rFonts w:cstheme="minorHAnsi"/>
        </w:rPr>
        <w:t>facilities</w:t>
      </w:r>
      <w:r w:rsidR="00444755">
        <w:rPr>
          <w:rFonts w:cstheme="minorHAnsi"/>
        </w:rPr>
        <w:t xml:space="preserve">. </w:t>
      </w:r>
      <w:r w:rsidR="00E71A71">
        <w:rPr>
          <w:rFonts w:cstheme="minorHAnsi"/>
        </w:rPr>
        <w:t xml:space="preserve">Animal related records including </w:t>
      </w:r>
      <w:r>
        <w:rPr>
          <w:rFonts w:cstheme="minorHAnsi"/>
        </w:rPr>
        <w:t>animal</w:t>
      </w:r>
      <w:r w:rsidR="00E71A71">
        <w:rPr>
          <w:rFonts w:cstheme="minorHAnsi"/>
        </w:rPr>
        <w:t xml:space="preserve"> information, animal features</w:t>
      </w:r>
      <w:r>
        <w:rPr>
          <w:rFonts w:cstheme="minorHAnsi"/>
        </w:rPr>
        <w:t>, adoption records</w:t>
      </w:r>
      <w:r w:rsidR="00E71A71">
        <w:rPr>
          <w:rFonts w:cstheme="minorHAnsi"/>
        </w:rPr>
        <w:t xml:space="preserve"> and surrender details </w:t>
      </w:r>
      <w:r w:rsidR="008F37CA">
        <w:rPr>
          <w:rFonts w:cstheme="minorHAnsi"/>
        </w:rPr>
        <w:t xml:space="preserve">are need as well as the history of each animal. </w:t>
      </w:r>
      <w:r w:rsidR="005B5A9A">
        <w:rPr>
          <w:rFonts w:cstheme="minorHAnsi"/>
        </w:rPr>
        <w:t>We are enabling the option to transfer of animals from one branch to another</w:t>
      </w:r>
      <w:r w:rsidR="00F10B97">
        <w:rPr>
          <w:rFonts w:cstheme="minorHAnsi"/>
        </w:rPr>
        <w:t>. Emp</w:t>
      </w:r>
      <w:r w:rsidR="008E40E1">
        <w:rPr>
          <w:rFonts w:cstheme="minorHAnsi"/>
        </w:rPr>
        <w:t>lo</w:t>
      </w:r>
      <w:r w:rsidR="00F10B97">
        <w:rPr>
          <w:rFonts w:cstheme="minorHAnsi"/>
        </w:rPr>
        <w:t>yee details, sponsor details</w:t>
      </w:r>
      <w:r w:rsidR="008E40E1">
        <w:rPr>
          <w:rFonts w:cstheme="minorHAnsi"/>
        </w:rPr>
        <w:t xml:space="preserve"> and payment details</w:t>
      </w:r>
      <w:r w:rsidR="00F10B97">
        <w:rPr>
          <w:rFonts w:cstheme="minorHAnsi"/>
        </w:rPr>
        <w:t xml:space="preserve"> are</w:t>
      </w:r>
      <w:r w:rsidR="008E40E1">
        <w:rPr>
          <w:rFonts w:cstheme="minorHAnsi"/>
        </w:rPr>
        <w:t xml:space="preserve"> required to track the working of the </w:t>
      </w:r>
      <w:r w:rsidR="00E15B72">
        <w:rPr>
          <w:rFonts w:cstheme="minorHAnsi"/>
        </w:rPr>
        <w:t>shelter.</w:t>
      </w:r>
    </w:p>
    <w:p w14:paraId="4D890C4D" w14:textId="612DD10D" w:rsidR="00F53F3A" w:rsidRPr="008E1F70" w:rsidRDefault="00F53F3A" w:rsidP="00F53F3A">
      <w:pPr>
        <w:rPr>
          <w:rFonts w:cstheme="minorHAnsi"/>
          <w:b/>
          <w:bCs/>
          <w:sz w:val="24"/>
          <w:szCs w:val="24"/>
        </w:rPr>
      </w:pPr>
      <w:r w:rsidRPr="008E1F70">
        <w:rPr>
          <w:rFonts w:cstheme="minorHAnsi"/>
          <w:b/>
          <w:bCs/>
          <w:sz w:val="24"/>
          <w:szCs w:val="24"/>
        </w:rPr>
        <w:t>Assumptions:</w:t>
      </w:r>
    </w:p>
    <w:p w14:paraId="1DA9B2C7" w14:textId="77777777" w:rsidR="00F53F3A" w:rsidRPr="00D74684" w:rsidRDefault="00F53F3A" w:rsidP="00F53F3A">
      <w:pPr>
        <w:pStyle w:val="ListParagraph"/>
        <w:numPr>
          <w:ilvl w:val="0"/>
          <w:numId w:val="4"/>
        </w:numPr>
        <w:rPr>
          <w:rFonts w:cstheme="minorHAnsi"/>
        </w:rPr>
      </w:pPr>
      <w:r w:rsidRPr="00D74684">
        <w:rPr>
          <w:rFonts w:cstheme="minorHAnsi"/>
        </w:rPr>
        <w:t>Animals can be transferred from one branch to another</w:t>
      </w:r>
    </w:p>
    <w:p w14:paraId="123C36BD" w14:textId="7559D7D6" w:rsidR="00F53F3A" w:rsidRDefault="00F53F3A" w:rsidP="00F53F3A">
      <w:pPr>
        <w:pStyle w:val="ListParagraph"/>
        <w:numPr>
          <w:ilvl w:val="0"/>
          <w:numId w:val="4"/>
        </w:numPr>
        <w:rPr>
          <w:rFonts w:cstheme="minorHAnsi"/>
        </w:rPr>
      </w:pPr>
      <w:r w:rsidRPr="00D74684">
        <w:rPr>
          <w:rFonts w:cstheme="minorHAnsi"/>
        </w:rPr>
        <w:t xml:space="preserve">Each shelter branch will have </w:t>
      </w:r>
      <w:r w:rsidR="0060337C">
        <w:rPr>
          <w:rFonts w:cstheme="minorHAnsi"/>
        </w:rPr>
        <w:t>multiple employees</w:t>
      </w:r>
    </w:p>
    <w:p w14:paraId="5F9B9463" w14:textId="292C6B44" w:rsidR="007A6610" w:rsidRDefault="007A6610" w:rsidP="00F53F3A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Each shelter branch will have a branch manager</w:t>
      </w:r>
    </w:p>
    <w:p w14:paraId="77E73209" w14:textId="297001C7" w:rsidR="0060337C" w:rsidRPr="0060337C" w:rsidRDefault="0060337C" w:rsidP="0060337C">
      <w:pPr>
        <w:pStyle w:val="ListParagraph"/>
        <w:numPr>
          <w:ilvl w:val="0"/>
          <w:numId w:val="4"/>
        </w:numPr>
        <w:rPr>
          <w:rFonts w:cstheme="minorHAnsi"/>
        </w:rPr>
      </w:pPr>
      <w:r w:rsidRPr="00D74684">
        <w:rPr>
          <w:rFonts w:cstheme="minorHAnsi"/>
        </w:rPr>
        <w:t xml:space="preserve">Employees work only in one </w:t>
      </w:r>
      <w:r>
        <w:rPr>
          <w:rFonts w:cstheme="minorHAnsi"/>
        </w:rPr>
        <w:t xml:space="preserve">shelter </w:t>
      </w:r>
      <w:r w:rsidRPr="00D74684">
        <w:rPr>
          <w:rFonts w:cstheme="minorHAnsi"/>
        </w:rPr>
        <w:t>branch</w:t>
      </w:r>
      <w:r w:rsidR="00A44A46">
        <w:rPr>
          <w:rFonts w:cstheme="minorHAnsi"/>
        </w:rPr>
        <w:t xml:space="preserve"> only (no transfer of employees)</w:t>
      </w:r>
    </w:p>
    <w:p w14:paraId="2B0CBE36" w14:textId="77777777" w:rsidR="00F53F3A" w:rsidRPr="00D74684" w:rsidRDefault="00F53F3A" w:rsidP="00F53F3A">
      <w:pPr>
        <w:pStyle w:val="ListParagraph"/>
        <w:numPr>
          <w:ilvl w:val="0"/>
          <w:numId w:val="4"/>
        </w:numPr>
        <w:rPr>
          <w:rFonts w:cstheme="minorHAnsi"/>
        </w:rPr>
      </w:pPr>
      <w:r w:rsidRPr="00D74684">
        <w:rPr>
          <w:rFonts w:cstheme="minorHAnsi"/>
        </w:rPr>
        <w:t>An animal can be adopted as well as surrendered to the shelter for various reasons multiple times</w:t>
      </w:r>
    </w:p>
    <w:p w14:paraId="22E9F762" w14:textId="77777777" w:rsidR="00F53F3A" w:rsidRPr="00D74684" w:rsidRDefault="00F53F3A" w:rsidP="00F53F3A">
      <w:pPr>
        <w:pStyle w:val="ListParagraph"/>
        <w:numPr>
          <w:ilvl w:val="0"/>
          <w:numId w:val="4"/>
        </w:numPr>
        <w:rPr>
          <w:rFonts w:cstheme="minorHAnsi"/>
        </w:rPr>
      </w:pPr>
      <w:r w:rsidRPr="00D74684">
        <w:rPr>
          <w:rFonts w:cstheme="minorHAnsi"/>
        </w:rPr>
        <w:t>A vaccination is given each time an animal is detected with any disease</w:t>
      </w:r>
    </w:p>
    <w:p w14:paraId="763DCED8" w14:textId="77777777" w:rsidR="00F53F3A" w:rsidRPr="00D74684" w:rsidRDefault="00F53F3A" w:rsidP="00F53F3A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Sponsors can support multiple shelter branches</w:t>
      </w:r>
    </w:p>
    <w:p w14:paraId="3C3528AF" w14:textId="77777777" w:rsidR="00F53F3A" w:rsidRPr="00870648" w:rsidRDefault="00F53F3A" w:rsidP="00F53F3A">
      <w:pPr>
        <w:pStyle w:val="ListParagraph"/>
        <w:numPr>
          <w:ilvl w:val="0"/>
          <w:numId w:val="4"/>
        </w:numPr>
        <w:rPr>
          <w:rFonts w:cstheme="minorHAnsi"/>
        </w:rPr>
      </w:pPr>
      <w:r w:rsidRPr="00D74684">
        <w:rPr>
          <w:rFonts w:cstheme="minorHAnsi"/>
        </w:rPr>
        <w:t>Full payment must be done in a single payment for adoption of an animal</w:t>
      </w:r>
    </w:p>
    <w:p w14:paraId="5E6690EC" w14:textId="77777777" w:rsidR="00F53F3A" w:rsidRDefault="00F53F3A" w:rsidP="00F53F3A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>Each medical condition of an animal is treated by only one v</w:t>
      </w:r>
      <w:r w:rsidRPr="006850CD">
        <w:rPr>
          <w:rFonts w:cstheme="minorHAnsi"/>
        </w:rPr>
        <w:t>eterinar</w:t>
      </w:r>
      <w:r>
        <w:rPr>
          <w:rFonts w:cstheme="minorHAnsi"/>
        </w:rPr>
        <w:t>ian</w:t>
      </w:r>
    </w:p>
    <w:p w14:paraId="1FD2954A" w14:textId="77777777" w:rsidR="00F53F3A" w:rsidRDefault="00F53F3A" w:rsidP="00F53F3A">
      <w:pPr>
        <w:pStyle w:val="ListParagraph"/>
        <w:numPr>
          <w:ilvl w:val="0"/>
          <w:numId w:val="4"/>
        </w:numPr>
        <w:rPr>
          <w:rFonts w:cstheme="minorHAnsi"/>
        </w:rPr>
      </w:pPr>
      <w:r w:rsidRPr="00C23E8F">
        <w:rPr>
          <w:rFonts w:cstheme="minorHAnsi"/>
        </w:rPr>
        <w:t xml:space="preserve">Veterinarians </w:t>
      </w:r>
      <w:r>
        <w:rPr>
          <w:rFonts w:cstheme="minorHAnsi"/>
        </w:rPr>
        <w:t>can treat multiple conditions of multiple animals</w:t>
      </w:r>
    </w:p>
    <w:p w14:paraId="6CB5EC68" w14:textId="6078A927" w:rsidR="00F53F3A" w:rsidRPr="00D74684" w:rsidRDefault="00F53F3A" w:rsidP="00F53F3A">
      <w:pPr>
        <w:pStyle w:val="ListParagraph"/>
        <w:numPr>
          <w:ilvl w:val="0"/>
          <w:numId w:val="4"/>
        </w:numPr>
        <w:rPr>
          <w:rFonts w:cstheme="minorHAnsi"/>
        </w:rPr>
      </w:pPr>
      <w:r>
        <w:rPr>
          <w:rFonts w:cstheme="minorHAnsi"/>
        </w:rPr>
        <w:t xml:space="preserve">Each transfer of an animal involves transfer from one </w:t>
      </w:r>
      <w:r w:rsidR="005362A0">
        <w:rPr>
          <w:rFonts w:cstheme="minorHAnsi"/>
        </w:rPr>
        <w:t>branch</w:t>
      </w:r>
      <w:r>
        <w:rPr>
          <w:rFonts w:cstheme="minorHAnsi"/>
        </w:rPr>
        <w:t xml:space="preserve"> to another</w:t>
      </w:r>
    </w:p>
    <w:p w14:paraId="44A3F654" w14:textId="77777777" w:rsidR="008E1F70" w:rsidRDefault="008E1F70" w:rsidP="004A3FF1">
      <w:pPr>
        <w:rPr>
          <w:rFonts w:cstheme="minorHAnsi"/>
          <w:b/>
          <w:bCs/>
          <w:sz w:val="24"/>
          <w:szCs w:val="24"/>
        </w:rPr>
      </w:pPr>
    </w:p>
    <w:p w14:paraId="63B676E6" w14:textId="3CD4A3FD" w:rsidR="007D1A5C" w:rsidRPr="008E1F70" w:rsidRDefault="007D1A5C" w:rsidP="004A3FF1">
      <w:pPr>
        <w:rPr>
          <w:rFonts w:cstheme="minorHAnsi"/>
          <w:b/>
          <w:bCs/>
          <w:sz w:val="24"/>
          <w:szCs w:val="24"/>
        </w:rPr>
      </w:pPr>
      <w:r w:rsidRPr="008E1F70">
        <w:rPr>
          <w:rFonts w:cstheme="minorHAnsi"/>
          <w:b/>
          <w:bCs/>
          <w:sz w:val="24"/>
          <w:szCs w:val="24"/>
        </w:rPr>
        <w:t>Entities</w:t>
      </w:r>
      <w:r w:rsidR="00F53F3A" w:rsidRPr="008E1F70">
        <w:rPr>
          <w:rFonts w:cstheme="minorHAnsi"/>
          <w:b/>
          <w:bCs/>
          <w:sz w:val="24"/>
          <w:szCs w:val="24"/>
        </w:rPr>
        <w:t xml:space="preserve"> and Relationships</w:t>
      </w:r>
      <w:r w:rsidRPr="008E1F70">
        <w:rPr>
          <w:rFonts w:cstheme="minorHAnsi"/>
          <w:b/>
          <w:bCs/>
          <w:sz w:val="24"/>
          <w:szCs w:val="24"/>
        </w:rPr>
        <w:t>:</w:t>
      </w:r>
    </w:p>
    <w:p w14:paraId="6E831F06" w14:textId="27C6D510" w:rsidR="00D11552" w:rsidRDefault="00472815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shelter_</w:t>
      </w:r>
      <w:r w:rsidR="006169B5">
        <w:rPr>
          <w:rFonts w:cstheme="minorHAnsi"/>
          <w:b/>
          <w:bCs/>
        </w:rPr>
        <w:t>branch</w:t>
      </w:r>
      <w:r>
        <w:rPr>
          <w:rFonts w:cstheme="minorHAnsi"/>
          <w:b/>
          <w:bCs/>
        </w:rPr>
        <w:t>:</w:t>
      </w:r>
    </w:p>
    <w:p w14:paraId="06F76698" w14:textId="2700D685" w:rsidR="00472815" w:rsidRDefault="00472815" w:rsidP="00472815">
      <w:pPr>
        <w:pStyle w:val="ListParagraph"/>
        <w:numPr>
          <w:ilvl w:val="1"/>
          <w:numId w:val="3"/>
        </w:numPr>
        <w:rPr>
          <w:rFonts w:cstheme="minorHAnsi"/>
        </w:rPr>
      </w:pPr>
      <w:r w:rsidRPr="001D4100">
        <w:rPr>
          <w:rFonts w:cstheme="minorHAnsi"/>
        </w:rPr>
        <w:t xml:space="preserve">Entity Description: This entity contains details about the geographic location </w:t>
      </w:r>
      <w:r w:rsidR="006169B5" w:rsidRPr="001D4100">
        <w:rPr>
          <w:rFonts w:cstheme="minorHAnsi"/>
        </w:rPr>
        <w:t>and details of each branch</w:t>
      </w:r>
    </w:p>
    <w:p w14:paraId="25C5FEBE" w14:textId="7403ED35" w:rsidR="001D4100" w:rsidRDefault="001D4100" w:rsidP="00472815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Attributes: shelter_id, </w:t>
      </w:r>
      <w:r w:rsidR="0026448F">
        <w:rPr>
          <w:rFonts w:cstheme="minorHAnsi"/>
        </w:rPr>
        <w:t xml:space="preserve">shelter_name, </w:t>
      </w:r>
      <w:r w:rsidR="00CC70BE">
        <w:rPr>
          <w:rFonts w:cstheme="minorHAnsi"/>
        </w:rPr>
        <w:t xml:space="preserve">address, pin code, </w:t>
      </w:r>
      <w:r w:rsidR="0026448F">
        <w:rPr>
          <w:rFonts w:cstheme="minorHAnsi"/>
        </w:rPr>
        <w:t>shelter_contact</w:t>
      </w:r>
    </w:p>
    <w:p w14:paraId="244F9826" w14:textId="525B76E9" w:rsidR="00845A02" w:rsidRDefault="00845A02" w:rsidP="00472815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>Relationships:</w:t>
      </w:r>
    </w:p>
    <w:p w14:paraId="41E3725E" w14:textId="0A4A6AD7" w:rsidR="00216657" w:rsidRDefault="00216657" w:rsidP="00845A0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One-to-o</w:t>
      </w:r>
      <w:r w:rsidR="00F67DD4">
        <w:rPr>
          <w:rFonts w:cstheme="minorHAnsi"/>
        </w:rPr>
        <w:t>ne relationship with facilities</w:t>
      </w:r>
    </w:p>
    <w:p w14:paraId="7C6313E4" w14:textId="295F4A75" w:rsidR="00022741" w:rsidRDefault="00753D1D" w:rsidP="00022741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Many</w:t>
      </w:r>
      <w:r w:rsidR="006209E8" w:rsidRPr="00973C43">
        <w:rPr>
          <w:rFonts w:cstheme="minorHAnsi"/>
        </w:rPr>
        <w:t>-to-many relationship with animal_info</w:t>
      </w:r>
    </w:p>
    <w:p w14:paraId="76251E07" w14:textId="77777777" w:rsidR="00022741" w:rsidRDefault="00022741" w:rsidP="00022741">
      <w:pPr>
        <w:pStyle w:val="ListParagraph"/>
        <w:numPr>
          <w:ilvl w:val="2"/>
          <w:numId w:val="3"/>
        </w:numPr>
        <w:rPr>
          <w:rFonts w:cstheme="minorHAnsi"/>
        </w:rPr>
      </w:pPr>
      <w:r w:rsidRPr="00AD2797">
        <w:rPr>
          <w:rFonts w:cstheme="minorHAnsi"/>
        </w:rPr>
        <w:t>One-to-many relationship with employees_staff_details</w:t>
      </w:r>
    </w:p>
    <w:p w14:paraId="139C819D" w14:textId="077AE125" w:rsidR="00022741" w:rsidRDefault="00022741" w:rsidP="00022741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many relationship with </w:t>
      </w:r>
      <w:r>
        <w:rPr>
          <w:rFonts w:cstheme="minorHAnsi"/>
        </w:rPr>
        <w:t>animal_transfer_records</w:t>
      </w:r>
    </w:p>
    <w:p w14:paraId="4AE1031D" w14:textId="2E8718A8" w:rsidR="00B42C34" w:rsidRPr="00B42C34" w:rsidRDefault="00B42C34" w:rsidP="00B42C34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many relationship with </w:t>
      </w:r>
      <w:r w:rsidR="00EE69E4">
        <w:rPr>
          <w:rFonts w:cstheme="minorHAnsi"/>
        </w:rPr>
        <w:t>sponsor</w:t>
      </w:r>
    </w:p>
    <w:p w14:paraId="729EA8C3" w14:textId="77777777" w:rsidR="006209E8" w:rsidRPr="001D4100" w:rsidRDefault="006209E8" w:rsidP="006209E8">
      <w:pPr>
        <w:pStyle w:val="ListParagraph"/>
        <w:ind w:left="2160"/>
        <w:rPr>
          <w:rFonts w:cstheme="minorHAnsi"/>
        </w:rPr>
      </w:pPr>
    </w:p>
    <w:p w14:paraId="632CC669" w14:textId="11B1D69E" w:rsidR="00D454E8" w:rsidRPr="00973C43" w:rsidRDefault="00030C32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973C43">
        <w:rPr>
          <w:rFonts w:cstheme="minorHAnsi"/>
          <w:b/>
          <w:bCs/>
        </w:rPr>
        <w:lastRenderedPageBreak/>
        <w:t>f</w:t>
      </w:r>
      <w:r w:rsidR="00D454E8" w:rsidRPr="00973C43">
        <w:rPr>
          <w:rFonts w:cstheme="minorHAnsi"/>
          <w:b/>
          <w:bCs/>
        </w:rPr>
        <w:t>acilities:</w:t>
      </w:r>
    </w:p>
    <w:p w14:paraId="47C4A52D" w14:textId="1BB8B734" w:rsidR="00D454E8" w:rsidRPr="00973C43" w:rsidRDefault="00BF6124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Entity Description: </w:t>
      </w:r>
      <w:r w:rsidR="001D1CDC" w:rsidRPr="00973C43">
        <w:rPr>
          <w:rFonts w:cstheme="minorHAnsi"/>
        </w:rPr>
        <w:t>This entity represents</w:t>
      </w:r>
      <w:r w:rsidR="00422400" w:rsidRPr="00973C43">
        <w:rPr>
          <w:rFonts w:cstheme="minorHAnsi"/>
        </w:rPr>
        <w:t xml:space="preserve"> </w:t>
      </w:r>
      <w:r w:rsidR="00446CD4" w:rsidRPr="00973C43">
        <w:rPr>
          <w:rFonts w:cstheme="minorHAnsi"/>
        </w:rPr>
        <w:t>amenities</w:t>
      </w:r>
      <w:r w:rsidR="00422400" w:rsidRPr="00973C43">
        <w:rPr>
          <w:rFonts w:cstheme="minorHAnsi"/>
        </w:rPr>
        <w:t xml:space="preserve"> operated by </w:t>
      </w:r>
      <w:r w:rsidR="00CC70BE">
        <w:rPr>
          <w:rFonts w:cstheme="minorHAnsi"/>
        </w:rPr>
        <w:t>each branch</w:t>
      </w:r>
      <w:r w:rsidR="00B033E6" w:rsidRPr="00973C43">
        <w:rPr>
          <w:rFonts w:cstheme="minorHAnsi"/>
        </w:rPr>
        <w:t>.</w:t>
      </w:r>
    </w:p>
    <w:p w14:paraId="5E0192ED" w14:textId="543C18E4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741DE2" w:rsidRPr="00973C43">
        <w:rPr>
          <w:rFonts w:cstheme="minorHAnsi"/>
        </w:rPr>
        <w:t>fid</w:t>
      </w:r>
      <w:r w:rsidRPr="00973C43">
        <w:rPr>
          <w:rFonts w:cstheme="minorHAnsi"/>
        </w:rPr>
        <w:t xml:space="preserve">, </w:t>
      </w:r>
      <w:r w:rsidR="00F67DD4">
        <w:rPr>
          <w:rFonts w:cstheme="minorHAnsi"/>
        </w:rPr>
        <w:t xml:space="preserve">f_capacity, </w:t>
      </w:r>
      <w:r w:rsidR="001A2986">
        <w:rPr>
          <w:rFonts w:cstheme="minorHAnsi"/>
        </w:rPr>
        <w:t xml:space="preserve">f_ani_count, </w:t>
      </w:r>
      <w:r w:rsidR="00EF66BB" w:rsidRPr="00973C43">
        <w:rPr>
          <w:rFonts w:cstheme="minorHAnsi"/>
        </w:rPr>
        <w:t>f_</w:t>
      </w:r>
      <w:r w:rsidR="001A2986">
        <w:rPr>
          <w:rFonts w:cstheme="minorHAnsi"/>
        </w:rPr>
        <w:t>area</w:t>
      </w:r>
      <w:r w:rsidRPr="00973C43">
        <w:rPr>
          <w:rFonts w:cstheme="minorHAnsi"/>
        </w:rPr>
        <w:t xml:space="preserve">, </w:t>
      </w:r>
      <w:r w:rsidR="004D607A" w:rsidRPr="00973C43">
        <w:rPr>
          <w:rFonts w:cstheme="minorHAnsi"/>
        </w:rPr>
        <w:t xml:space="preserve">play_areas, </w:t>
      </w:r>
      <w:r w:rsidR="00256C51" w:rsidRPr="00973C43">
        <w:rPr>
          <w:rFonts w:cstheme="minorHAnsi"/>
        </w:rPr>
        <w:t>temp_</w:t>
      </w:r>
      <w:r w:rsidR="001B7FF4" w:rsidRPr="00973C43">
        <w:rPr>
          <w:rFonts w:cstheme="minorHAnsi"/>
        </w:rPr>
        <w:t>control</w:t>
      </w:r>
      <w:r w:rsidR="00931226" w:rsidRPr="00973C43">
        <w:rPr>
          <w:rFonts w:cstheme="minorHAnsi"/>
        </w:rPr>
        <w:t>,</w:t>
      </w:r>
      <w:r w:rsidR="001B7FF4" w:rsidRPr="00973C43">
        <w:rPr>
          <w:rFonts w:cstheme="minorHAnsi"/>
        </w:rPr>
        <w:t xml:space="preserve"> </w:t>
      </w:r>
      <w:r w:rsidR="003F2298" w:rsidRPr="00973C43">
        <w:rPr>
          <w:rFonts w:cstheme="minorHAnsi"/>
        </w:rPr>
        <w:t>outdoor_space</w:t>
      </w:r>
    </w:p>
    <w:p w14:paraId="7D6E774B" w14:textId="77777777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6D80FF5B" w14:textId="783D0314" w:rsidR="00AD2797" w:rsidRDefault="00D454E8" w:rsidP="00AD2797">
      <w:pPr>
        <w:pStyle w:val="ListParagraph"/>
        <w:numPr>
          <w:ilvl w:val="2"/>
          <w:numId w:val="3"/>
        </w:numPr>
        <w:rPr>
          <w:rFonts w:cstheme="minorHAnsi"/>
        </w:rPr>
      </w:pPr>
      <w:r w:rsidRPr="00AD2797">
        <w:rPr>
          <w:rFonts w:cstheme="minorHAnsi"/>
        </w:rPr>
        <w:t>One-to-</w:t>
      </w:r>
      <w:r w:rsidR="00022741">
        <w:rPr>
          <w:rFonts w:cstheme="minorHAnsi"/>
        </w:rPr>
        <w:t>one</w:t>
      </w:r>
      <w:r w:rsidRPr="00AD2797">
        <w:rPr>
          <w:rFonts w:cstheme="minorHAnsi"/>
        </w:rPr>
        <w:t xml:space="preserve"> relationship with </w:t>
      </w:r>
      <w:r w:rsidR="00022741">
        <w:rPr>
          <w:rFonts w:cstheme="minorHAnsi"/>
        </w:rPr>
        <w:t>shelter_branch</w:t>
      </w:r>
    </w:p>
    <w:p w14:paraId="5515D639" w14:textId="77777777" w:rsidR="00B94890" w:rsidRPr="00AD2797" w:rsidRDefault="00B94890" w:rsidP="00B94890">
      <w:pPr>
        <w:pStyle w:val="ListParagraph"/>
        <w:ind w:left="2160"/>
        <w:rPr>
          <w:rFonts w:cstheme="minorHAnsi"/>
        </w:rPr>
      </w:pPr>
    </w:p>
    <w:p w14:paraId="1977DCBA" w14:textId="202FE107" w:rsidR="00D454E8" w:rsidRPr="00565770" w:rsidRDefault="00C066C8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65770">
        <w:rPr>
          <w:rFonts w:cstheme="minorHAnsi"/>
          <w:b/>
          <w:bCs/>
        </w:rPr>
        <w:t>a</w:t>
      </w:r>
      <w:r w:rsidR="002665AC" w:rsidRPr="00565770">
        <w:rPr>
          <w:rFonts w:cstheme="minorHAnsi"/>
          <w:b/>
          <w:bCs/>
        </w:rPr>
        <w:t>nimal_</w:t>
      </w:r>
      <w:r w:rsidR="004E585E" w:rsidRPr="00565770">
        <w:rPr>
          <w:rFonts w:cstheme="minorHAnsi"/>
          <w:b/>
          <w:bCs/>
        </w:rPr>
        <w:t>i</w:t>
      </w:r>
      <w:r w:rsidR="00777333" w:rsidRPr="00565770">
        <w:rPr>
          <w:rFonts w:cstheme="minorHAnsi"/>
          <w:b/>
          <w:bCs/>
        </w:rPr>
        <w:t>nfo</w:t>
      </w:r>
      <w:r w:rsidR="00D454E8" w:rsidRPr="00565770">
        <w:rPr>
          <w:rFonts w:cstheme="minorHAnsi"/>
          <w:b/>
          <w:bCs/>
        </w:rPr>
        <w:t>:</w:t>
      </w:r>
    </w:p>
    <w:p w14:paraId="265B9A2C" w14:textId="07EB909D" w:rsidR="00D454E8" w:rsidRPr="00973C43" w:rsidRDefault="00777333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Entity Description: This entity </w:t>
      </w:r>
      <w:r w:rsidR="00592A7C" w:rsidRPr="00973C43">
        <w:rPr>
          <w:rFonts w:cstheme="minorHAnsi"/>
        </w:rPr>
        <w:t xml:space="preserve">contains information about the </w:t>
      </w:r>
      <w:r w:rsidR="009F3990" w:rsidRPr="00973C43">
        <w:rPr>
          <w:rFonts w:cstheme="minorHAnsi"/>
        </w:rPr>
        <w:t>animal</w:t>
      </w:r>
      <w:r w:rsidR="007532E2" w:rsidRPr="00973C43">
        <w:rPr>
          <w:rFonts w:cstheme="minorHAnsi"/>
        </w:rPr>
        <w:t>.</w:t>
      </w:r>
    </w:p>
    <w:p w14:paraId="23365238" w14:textId="0754AC31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9612E6" w:rsidRPr="00973C43">
        <w:rPr>
          <w:rFonts w:cstheme="minorHAnsi"/>
        </w:rPr>
        <w:t>animal_id</w:t>
      </w:r>
      <w:r w:rsidRPr="00973C43">
        <w:rPr>
          <w:rFonts w:cstheme="minorHAnsi"/>
        </w:rPr>
        <w:t xml:space="preserve">, </w:t>
      </w:r>
      <w:r w:rsidR="00CD05C0" w:rsidRPr="00973C43">
        <w:rPr>
          <w:rFonts w:cstheme="minorHAnsi"/>
        </w:rPr>
        <w:t>a_type</w:t>
      </w:r>
      <w:r w:rsidRPr="00973C43">
        <w:rPr>
          <w:rFonts w:cstheme="minorHAnsi"/>
        </w:rPr>
        <w:t xml:space="preserve">, </w:t>
      </w:r>
      <w:r w:rsidR="00CD05C0" w:rsidRPr="00973C43">
        <w:rPr>
          <w:rFonts w:cstheme="minorHAnsi"/>
        </w:rPr>
        <w:t>a_breed</w:t>
      </w:r>
      <w:r w:rsidR="001831A3" w:rsidRPr="00973C43">
        <w:rPr>
          <w:rFonts w:cstheme="minorHAnsi"/>
        </w:rPr>
        <w:t xml:space="preserve">, </w:t>
      </w:r>
      <w:r w:rsidR="00990D28" w:rsidRPr="00973C43">
        <w:rPr>
          <w:rFonts w:cstheme="minorHAnsi"/>
        </w:rPr>
        <w:t>a_dob, d</w:t>
      </w:r>
      <w:r w:rsidRPr="00973C43">
        <w:rPr>
          <w:rFonts w:cstheme="minorHAnsi"/>
        </w:rPr>
        <w:t>ate_of_</w:t>
      </w:r>
      <w:r w:rsidR="00990D28" w:rsidRPr="00973C43">
        <w:rPr>
          <w:rFonts w:cstheme="minorHAnsi"/>
        </w:rPr>
        <w:t>a</w:t>
      </w:r>
      <w:r w:rsidRPr="00973C43">
        <w:rPr>
          <w:rFonts w:cstheme="minorHAnsi"/>
        </w:rPr>
        <w:t xml:space="preserve">cquisition, </w:t>
      </w:r>
      <w:r w:rsidR="00990D28" w:rsidRPr="00973C43">
        <w:rPr>
          <w:rFonts w:cstheme="minorHAnsi"/>
        </w:rPr>
        <w:t>a_vaccine_status</w:t>
      </w:r>
      <w:r w:rsidRPr="00973C43">
        <w:rPr>
          <w:rFonts w:cstheme="minorHAnsi"/>
        </w:rPr>
        <w:t>.</w:t>
      </w:r>
    </w:p>
    <w:p w14:paraId="75FCE5B6" w14:textId="77777777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0205803D" w14:textId="459924FF" w:rsidR="00D454E8" w:rsidRDefault="00D454E8" w:rsidP="00AD2797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>Many-to-</w:t>
      </w:r>
      <w:r w:rsidR="00C70407">
        <w:rPr>
          <w:rFonts w:cstheme="minorHAnsi"/>
        </w:rPr>
        <w:t>many</w:t>
      </w:r>
      <w:r w:rsidRPr="00973C43">
        <w:rPr>
          <w:rFonts w:cstheme="minorHAnsi"/>
        </w:rPr>
        <w:t xml:space="preserve"> relationship with </w:t>
      </w:r>
      <w:r w:rsidR="00036DAF" w:rsidRPr="00036DAF">
        <w:rPr>
          <w:rFonts w:cstheme="minorHAnsi"/>
        </w:rPr>
        <w:t>shelter_branch</w:t>
      </w:r>
      <w:r w:rsidR="00CC2A90">
        <w:rPr>
          <w:rFonts w:cstheme="minorHAnsi"/>
        </w:rPr>
        <w:t xml:space="preserve"> (as we have transfer facility)</w:t>
      </w:r>
    </w:p>
    <w:p w14:paraId="3D941012" w14:textId="22674A66" w:rsidR="00C53FFB" w:rsidRPr="00C53FFB" w:rsidRDefault="00C53FFB" w:rsidP="00C53FFB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>One-to-one relationship with animal_</w:t>
      </w:r>
      <w:r>
        <w:rPr>
          <w:rFonts w:cstheme="minorHAnsi"/>
        </w:rPr>
        <w:t>features</w:t>
      </w:r>
    </w:p>
    <w:p w14:paraId="0D1A2B54" w14:textId="166FD1C2" w:rsidR="00841216" w:rsidRPr="00973C43" w:rsidRDefault="00AD2797" w:rsidP="00AD2797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Many</w:t>
      </w:r>
      <w:r w:rsidR="00D454E8" w:rsidRPr="00973C43">
        <w:rPr>
          <w:rFonts w:cstheme="minorHAnsi"/>
        </w:rPr>
        <w:t>-to-</w:t>
      </w:r>
      <w:r w:rsidR="0015016F">
        <w:rPr>
          <w:rFonts w:cstheme="minorHAnsi"/>
        </w:rPr>
        <w:t>many</w:t>
      </w:r>
      <w:r w:rsidR="00D454E8" w:rsidRPr="00973C43">
        <w:rPr>
          <w:rFonts w:cstheme="minorHAnsi"/>
        </w:rPr>
        <w:t xml:space="preserve"> relationship with </w:t>
      </w:r>
      <w:r w:rsidR="008B4E73" w:rsidRPr="00973C43">
        <w:rPr>
          <w:rFonts w:cstheme="minorHAnsi"/>
        </w:rPr>
        <w:t>s</w:t>
      </w:r>
      <w:r w:rsidR="00D454E8" w:rsidRPr="00973C43">
        <w:rPr>
          <w:rFonts w:cstheme="minorHAnsi"/>
        </w:rPr>
        <w:t>urrender_</w:t>
      </w:r>
      <w:r w:rsidR="008B4E73" w:rsidRPr="00973C43">
        <w:rPr>
          <w:rFonts w:cstheme="minorHAnsi"/>
        </w:rPr>
        <w:t>d</w:t>
      </w:r>
      <w:r w:rsidR="00D454E8" w:rsidRPr="00973C43">
        <w:rPr>
          <w:rFonts w:cstheme="minorHAnsi"/>
        </w:rPr>
        <w:t>etails</w:t>
      </w:r>
    </w:p>
    <w:p w14:paraId="2D45D2B3" w14:textId="1C2B24D1" w:rsidR="00491281" w:rsidRDefault="0015016F" w:rsidP="00AD2797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Many</w:t>
      </w:r>
      <w:r w:rsidR="00491281" w:rsidRPr="00973C43">
        <w:rPr>
          <w:rFonts w:cstheme="minorHAnsi"/>
        </w:rPr>
        <w:t xml:space="preserve">-to-many relationship with </w:t>
      </w:r>
      <w:r w:rsidR="00DA3F4D" w:rsidRPr="00DA3F4D">
        <w:rPr>
          <w:rFonts w:cstheme="minorHAnsi"/>
        </w:rPr>
        <w:t>adoption_details</w:t>
      </w:r>
    </w:p>
    <w:p w14:paraId="4E983F2F" w14:textId="3985C881" w:rsidR="003A51C6" w:rsidRDefault="003A51C6" w:rsidP="003A51C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One</w:t>
      </w:r>
      <w:r w:rsidRPr="00973C43">
        <w:rPr>
          <w:rFonts w:cstheme="minorHAnsi"/>
        </w:rPr>
        <w:t>-to-</w:t>
      </w:r>
      <w:r>
        <w:rPr>
          <w:rFonts w:cstheme="minorHAnsi"/>
        </w:rPr>
        <w:t>many</w:t>
      </w:r>
      <w:r w:rsidRPr="00973C43">
        <w:rPr>
          <w:rFonts w:cstheme="minorHAnsi"/>
        </w:rPr>
        <w:t xml:space="preserve"> relationship with </w:t>
      </w:r>
      <w:r w:rsidR="007A6610">
        <w:rPr>
          <w:rFonts w:cstheme="minorHAnsi"/>
        </w:rPr>
        <w:t>animal_transfer_records</w:t>
      </w:r>
    </w:p>
    <w:p w14:paraId="30302549" w14:textId="25E94AED" w:rsidR="0038083D" w:rsidRPr="0038083D" w:rsidRDefault="0038083D" w:rsidP="0038083D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many relationship with </w:t>
      </w:r>
      <w:r w:rsidR="00403420">
        <w:rPr>
          <w:rFonts w:cstheme="minorHAnsi"/>
        </w:rPr>
        <w:t>nutrition</w:t>
      </w:r>
    </w:p>
    <w:p w14:paraId="171D7FB7" w14:textId="47F7CA15" w:rsidR="009532F6" w:rsidRPr="003A51C6" w:rsidRDefault="007E632B" w:rsidP="003A51C6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Ternary</w:t>
      </w:r>
      <w:r w:rsidR="009532F6">
        <w:rPr>
          <w:rFonts w:cstheme="minorHAnsi"/>
        </w:rPr>
        <w:t xml:space="preserve"> relationship with history of the </w:t>
      </w:r>
      <w:r>
        <w:rPr>
          <w:rFonts w:cstheme="minorHAnsi"/>
        </w:rPr>
        <w:t>animal</w:t>
      </w:r>
      <w:r w:rsidR="009532F6">
        <w:rPr>
          <w:rFonts w:cstheme="minorHAnsi"/>
        </w:rPr>
        <w:t xml:space="preserve"> which includes: grooming history, training history and medical history</w:t>
      </w:r>
    </w:p>
    <w:p w14:paraId="2307C354" w14:textId="77777777" w:rsidR="00AD2797" w:rsidRPr="00973C43" w:rsidRDefault="00AD2797" w:rsidP="00AD2797">
      <w:pPr>
        <w:pStyle w:val="ListParagraph"/>
        <w:ind w:left="2160"/>
        <w:rPr>
          <w:rFonts w:cstheme="minorHAnsi"/>
        </w:rPr>
      </w:pPr>
    </w:p>
    <w:p w14:paraId="1A3B7934" w14:textId="31EF8854" w:rsidR="001831A3" w:rsidRPr="00565770" w:rsidRDefault="00C066C8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65770">
        <w:rPr>
          <w:rFonts w:cstheme="minorHAnsi"/>
          <w:b/>
          <w:bCs/>
        </w:rPr>
        <w:t>a</w:t>
      </w:r>
      <w:r w:rsidR="001831A3" w:rsidRPr="00565770">
        <w:rPr>
          <w:rFonts w:cstheme="minorHAnsi"/>
          <w:b/>
          <w:bCs/>
        </w:rPr>
        <w:t>nimal_</w:t>
      </w:r>
      <w:r w:rsidR="00CF355F" w:rsidRPr="00565770">
        <w:rPr>
          <w:rFonts w:cstheme="minorHAnsi"/>
          <w:b/>
          <w:bCs/>
        </w:rPr>
        <w:t>features:</w:t>
      </w:r>
    </w:p>
    <w:p w14:paraId="23144F64" w14:textId="44DED23D" w:rsidR="007532E2" w:rsidRPr="00973C43" w:rsidRDefault="007532E2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Entity Description: This entity contains physical attributes of the animal.</w:t>
      </w:r>
    </w:p>
    <w:p w14:paraId="5D367935" w14:textId="554526C8" w:rsidR="007532E2" w:rsidRPr="00973C43" w:rsidRDefault="007532E2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Attributes: animal_id</w:t>
      </w:r>
      <w:r w:rsidR="00E233D3" w:rsidRPr="00973C43">
        <w:rPr>
          <w:rFonts w:cstheme="minorHAnsi"/>
        </w:rPr>
        <w:t xml:space="preserve">, </w:t>
      </w:r>
      <w:r w:rsidRPr="00973C43">
        <w:rPr>
          <w:rFonts w:cstheme="minorHAnsi"/>
        </w:rPr>
        <w:t xml:space="preserve">a_color, a_weight, </w:t>
      </w:r>
      <w:r w:rsidR="00E233D3" w:rsidRPr="00973C43">
        <w:rPr>
          <w:rFonts w:cstheme="minorHAnsi"/>
        </w:rPr>
        <w:t xml:space="preserve">a_height, </w:t>
      </w:r>
      <w:r w:rsidR="00990D28" w:rsidRPr="00973C43">
        <w:rPr>
          <w:rFonts w:cstheme="minorHAnsi"/>
        </w:rPr>
        <w:t xml:space="preserve">a_eye_color, </w:t>
      </w:r>
      <w:r w:rsidR="009208F3" w:rsidRPr="00973C43">
        <w:rPr>
          <w:rFonts w:cstheme="minorHAnsi"/>
        </w:rPr>
        <w:t>a_condition</w:t>
      </w:r>
    </w:p>
    <w:p w14:paraId="0DD4C3D8" w14:textId="77777777" w:rsidR="007532E2" w:rsidRPr="00973C43" w:rsidRDefault="007532E2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4FD698E6" w14:textId="7FEC2583" w:rsidR="00CF355F" w:rsidRDefault="00746FA4" w:rsidP="00D454E8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One-to-one relationship with </w:t>
      </w:r>
      <w:r w:rsidR="00C066C8" w:rsidRPr="00973C43">
        <w:rPr>
          <w:rFonts w:cstheme="minorHAnsi"/>
        </w:rPr>
        <w:t>animal_info</w:t>
      </w:r>
    </w:p>
    <w:p w14:paraId="2E4A22A7" w14:textId="77777777" w:rsidR="00D74684" w:rsidRPr="00D74684" w:rsidRDefault="00D74684" w:rsidP="00D74684">
      <w:pPr>
        <w:pStyle w:val="ListParagraph"/>
        <w:ind w:left="2160"/>
        <w:rPr>
          <w:rFonts w:cstheme="minorHAnsi"/>
        </w:rPr>
      </w:pPr>
    </w:p>
    <w:p w14:paraId="3B1CD31E" w14:textId="1A01414E" w:rsidR="00D454E8" w:rsidRPr="00565770" w:rsidRDefault="00D075B2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65770">
        <w:rPr>
          <w:rFonts w:cstheme="minorHAnsi"/>
          <w:b/>
          <w:bCs/>
        </w:rPr>
        <w:t>a</w:t>
      </w:r>
      <w:r w:rsidR="00D454E8" w:rsidRPr="00565770">
        <w:rPr>
          <w:rFonts w:cstheme="minorHAnsi"/>
          <w:b/>
          <w:bCs/>
        </w:rPr>
        <w:t>dopt</w:t>
      </w:r>
      <w:r w:rsidR="00FB4B47">
        <w:rPr>
          <w:rFonts w:cstheme="minorHAnsi"/>
          <w:b/>
          <w:bCs/>
        </w:rPr>
        <w:t>ion</w:t>
      </w:r>
      <w:r w:rsidRPr="00565770">
        <w:rPr>
          <w:rFonts w:cstheme="minorHAnsi"/>
          <w:b/>
          <w:bCs/>
        </w:rPr>
        <w:t>_d</w:t>
      </w:r>
      <w:r w:rsidR="00D454E8" w:rsidRPr="00565770">
        <w:rPr>
          <w:rFonts w:cstheme="minorHAnsi"/>
          <w:b/>
          <w:bCs/>
        </w:rPr>
        <w:t>etails:</w:t>
      </w:r>
    </w:p>
    <w:p w14:paraId="45BAD354" w14:textId="49149E7A" w:rsidR="005D4F6E" w:rsidRPr="00973C43" w:rsidRDefault="005D4F6E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Entity Description: This entity contains </w:t>
      </w:r>
      <w:r w:rsidR="00A0094A" w:rsidRPr="00973C43">
        <w:rPr>
          <w:rFonts w:cstheme="minorHAnsi"/>
        </w:rPr>
        <w:t>information about the adoption of an animal</w:t>
      </w:r>
    </w:p>
    <w:p w14:paraId="5BDBEC41" w14:textId="07848A58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2B6895" w:rsidRPr="00973C43">
        <w:rPr>
          <w:rFonts w:cstheme="minorHAnsi"/>
        </w:rPr>
        <w:t>a</w:t>
      </w:r>
      <w:r w:rsidRPr="00973C43">
        <w:rPr>
          <w:rFonts w:cstheme="minorHAnsi"/>
        </w:rPr>
        <w:t xml:space="preserve">d_ID, </w:t>
      </w:r>
      <w:r w:rsidR="00146B2F" w:rsidRPr="00973C43">
        <w:rPr>
          <w:rFonts w:cstheme="minorHAnsi"/>
        </w:rPr>
        <w:t>a</w:t>
      </w:r>
      <w:r w:rsidR="00146B2F">
        <w:rPr>
          <w:rFonts w:cstheme="minorHAnsi"/>
        </w:rPr>
        <w:t>nimal</w:t>
      </w:r>
      <w:r w:rsidR="00146B2F" w:rsidRPr="00973C43">
        <w:rPr>
          <w:rFonts w:cstheme="minorHAnsi"/>
        </w:rPr>
        <w:t>_id</w:t>
      </w:r>
      <w:r w:rsidR="002B6895" w:rsidRPr="00973C43">
        <w:rPr>
          <w:rFonts w:cstheme="minorHAnsi"/>
        </w:rPr>
        <w:t>, ad_n</w:t>
      </w:r>
      <w:r w:rsidRPr="00973C43">
        <w:rPr>
          <w:rFonts w:cstheme="minorHAnsi"/>
        </w:rPr>
        <w:t xml:space="preserve">ame, </w:t>
      </w:r>
      <w:r w:rsidR="002B6895" w:rsidRPr="00973C43">
        <w:rPr>
          <w:rFonts w:cstheme="minorHAnsi"/>
        </w:rPr>
        <w:t>ad_c</w:t>
      </w:r>
      <w:r w:rsidRPr="00973C43">
        <w:rPr>
          <w:rFonts w:cstheme="minorHAnsi"/>
        </w:rPr>
        <w:t xml:space="preserve">ontact, </w:t>
      </w:r>
      <w:r w:rsidR="002B6895" w:rsidRPr="00973C43">
        <w:rPr>
          <w:rFonts w:cstheme="minorHAnsi"/>
        </w:rPr>
        <w:t>ad_date</w:t>
      </w:r>
      <w:r w:rsidRPr="00973C43">
        <w:rPr>
          <w:rFonts w:cstheme="minorHAnsi"/>
        </w:rPr>
        <w:t xml:space="preserve">, </w:t>
      </w:r>
      <w:r w:rsidR="002B6895" w:rsidRPr="00973C43">
        <w:rPr>
          <w:rFonts w:cstheme="minorHAnsi"/>
        </w:rPr>
        <w:t>ad_fee</w:t>
      </w:r>
      <w:r w:rsidR="005408D2" w:rsidRPr="00973C43">
        <w:rPr>
          <w:rFonts w:cstheme="minorHAnsi"/>
        </w:rPr>
        <w:t>, ad_criminal</w:t>
      </w:r>
      <w:r w:rsidR="008F0446" w:rsidRPr="00973C43">
        <w:rPr>
          <w:rFonts w:cstheme="minorHAnsi"/>
        </w:rPr>
        <w:t>_record</w:t>
      </w:r>
      <w:r w:rsidRPr="00973C43">
        <w:rPr>
          <w:rFonts w:cstheme="minorHAnsi"/>
        </w:rPr>
        <w:t>.</w:t>
      </w:r>
    </w:p>
    <w:p w14:paraId="1F0368F6" w14:textId="77777777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60DE55B2" w14:textId="477FE3A4" w:rsidR="00D454E8" w:rsidRDefault="00D454E8" w:rsidP="00973C43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>Many-to-</w:t>
      </w:r>
      <w:r w:rsidR="000E128F">
        <w:rPr>
          <w:rFonts w:cstheme="minorHAnsi"/>
        </w:rPr>
        <w:t>many</w:t>
      </w:r>
      <w:r w:rsidRPr="00973C43">
        <w:rPr>
          <w:rFonts w:cstheme="minorHAnsi"/>
        </w:rPr>
        <w:t xml:space="preserve"> relationship with </w:t>
      </w:r>
      <w:r w:rsidR="004E585E" w:rsidRPr="00973C43">
        <w:rPr>
          <w:rFonts w:cstheme="minorHAnsi"/>
        </w:rPr>
        <w:t>a</w:t>
      </w:r>
      <w:r w:rsidRPr="00973C43">
        <w:rPr>
          <w:rFonts w:cstheme="minorHAnsi"/>
        </w:rPr>
        <w:t>nimal_</w:t>
      </w:r>
      <w:r w:rsidR="006B657F">
        <w:rPr>
          <w:rFonts w:cstheme="minorHAnsi"/>
        </w:rPr>
        <w:t>info</w:t>
      </w:r>
    </w:p>
    <w:p w14:paraId="6FBB9BDC" w14:textId="05235964" w:rsidR="00B710C0" w:rsidRDefault="006C3CBA" w:rsidP="00973C43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One</w:t>
      </w:r>
      <w:r w:rsidR="00A55C28">
        <w:rPr>
          <w:rFonts w:cstheme="minorHAnsi"/>
        </w:rPr>
        <w:t>-to-</w:t>
      </w:r>
      <w:r>
        <w:rPr>
          <w:rFonts w:cstheme="minorHAnsi"/>
        </w:rPr>
        <w:t>one</w:t>
      </w:r>
      <w:r w:rsidR="00A55C28">
        <w:rPr>
          <w:rFonts w:cstheme="minorHAnsi"/>
        </w:rPr>
        <w:t xml:space="preserve"> relationship with payment_details</w:t>
      </w:r>
    </w:p>
    <w:p w14:paraId="06E1D0E1" w14:textId="77777777" w:rsidR="00D74684" w:rsidRPr="00973C43" w:rsidRDefault="00D74684" w:rsidP="00D74684">
      <w:pPr>
        <w:pStyle w:val="ListParagraph"/>
        <w:ind w:left="2160"/>
        <w:rPr>
          <w:rFonts w:cstheme="minorHAnsi"/>
        </w:rPr>
      </w:pPr>
    </w:p>
    <w:p w14:paraId="4C8A6D92" w14:textId="7FAF7576" w:rsidR="00D454E8" w:rsidRPr="00565770" w:rsidRDefault="003E531E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65770">
        <w:rPr>
          <w:rFonts w:cstheme="minorHAnsi"/>
          <w:b/>
          <w:bCs/>
        </w:rPr>
        <w:t>s</w:t>
      </w:r>
      <w:r w:rsidR="00D454E8" w:rsidRPr="00565770">
        <w:rPr>
          <w:rFonts w:cstheme="minorHAnsi"/>
          <w:b/>
          <w:bCs/>
        </w:rPr>
        <w:t>urrender</w:t>
      </w:r>
      <w:r w:rsidRPr="00565770">
        <w:rPr>
          <w:rFonts w:cstheme="minorHAnsi"/>
          <w:b/>
          <w:bCs/>
        </w:rPr>
        <w:t>_d</w:t>
      </w:r>
      <w:r w:rsidR="00D454E8" w:rsidRPr="00565770">
        <w:rPr>
          <w:rFonts w:cstheme="minorHAnsi"/>
          <w:b/>
          <w:bCs/>
        </w:rPr>
        <w:t>etails:</w:t>
      </w:r>
    </w:p>
    <w:p w14:paraId="4E75272A" w14:textId="54257259" w:rsidR="00B45003" w:rsidRPr="00973C43" w:rsidRDefault="00B45003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Entity Description: This entity contains details about </w:t>
      </w:r>
      <w:r w:rsidR="00CE0934" w:rsidRPr="00973C43">
        <w:rPr>
          <w:rFonts w:cstheme="minorHAnsi"/>
        </w:rPr>
        <w:t>returning of the animal to the shelter</w:t>
      </w:r>
    </w:p>
    <w:p w14:paraId="3F708F4E" w14:textId="379DE62B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CD5764" w:rsidRPr="00973C43">
        <w:rPr>
          <w:rFonts w:cstheme="minorHAnsi"/>
        </w:rPr>
        <w:t>s_id</w:t>
      </w:r>
      <w:r w:rsidRPr="00973C43">
        <w:rPr>
          <w:rFonts w:cstheme="minorHAnsi"/>
        </w:rPr>
        <w:t xml:space="preserve">, </w:t>
      </w:r>
      <w:r w:rsidR="00CD5764" w:rsidRPr="00973C43">
        <w:rPr>
          <w:rFonts w:cstheme="minorHAnsi"/>
        </w:rPr>
        <w:t>s_date</w:t>
      </w:r>
      <w:r w:rsidRPr="00973C43">
        <w:rPr>
          <w:rFonts w:cstheme="minorHAnsi"/>
        </w:rPr>
        <w:t xml:space="preserve">, </w:t>
      </w:r>
      <w:r w:rsidR="00CD5764" w:rsidRPr="00973C43">
        <w:rPr>
          <w:rFonts w:cstheme="minorHAnsi"/>
        </w:rPr>
        <w:t>s_name</w:t>
      </w:r>
      <w:r w:rsidRPr="00973C43">
        <w:rPr>
          <w:rFonts w:cstheme="minorHAnsi"/>
        </w:rPr>
        <w:t xml:space="preserve"> (</w:t>
      </w:r>
      <w:r w:rsidR="0011776E" w:rsidRPr="00973C43">
        <w:rPr>
          <w:rFonts w:cstheme="minorHAnsi"/>
        </w:rPr>
        <w:t>p</w:t>
      </w:r>
      <w:r w:rsidRPr="00973C43">
        <w:rPr>
          <w:rFonts w:cstheme="minorHAnsi"/>
        </w:rPr>
        <w:t xml:space="preserve">erson who brings animals), </w:t>
      </w:r>
      <w:r w:rsidR="002D47AB" w:rsidRPr="00973C43">
        <w:rPr>
          <w:rFonts w:cstheme="minorHAnsi"/>
        </w:rPr>
        <w:t>s_reason</w:t>
      </w:r>
      <w:r w:rsidRPr="00973C43">
        <w:rPr>
          <w:rFonts w:cstheme="minorHAnsi"/>
        </w:rPr>
        <w:t>.</w:t>
      </w:r>
    </w:p>
    <w:p w14:paraId="5C3669B1" w14:textId="77777777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2E819AA5" w14:textId="3CC0FB7B" w:rsidR="00D454E8" w:rsidRDefault="00A01B33" w:rsidP="00C044A2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Many</w:t>
      </w:r>
      <w:r w:rsidR="00D454E8" w:rsidRPr="00973C43">
        <w:rPr>
          <w:rFonts w:cstheme="minorHAnsi"/>
        </w:rPr>
        <w:t xml:space="preserve">-to-many relationship with </w:t>
      </w:r>
      <w:r w:rsidR="0011776E" w:rsidRPr="00973C43">
        <w:rPr>
          <w:rFonts w:cstheme="minorHAnsi"/>
        </w:rPr>
        <w:t>a</w:t>
      </w:r>
      <w:r w:rsidR="00D454E8" w:rsidRPr="00973C43">
        <w:rPr>
          <w:rFonts w:cstheme="minorHAnsi"/>
        </w:rPr>
        <w:t>nimal_</w:t>
      </w:r>
      <w:r w:rsidR="00DA4B3B">
        <w:rPr>
          <w:rFonts w:cstheme="minorHAnsi"/>
        </w:rPr>
        <w:t>info</w:t>
      </w:r>
    </w:p>
    <w:p w14:paraId="0099701A" w14:textId="77777777" w:rsidR="00C044A2" w:rsidRPr="00973C43" w:rsidRDefault="00C044A2" w:rsidP="00C044A2">
      <w:pPr>
        <w:pStyle w:val="ListParagraph"/>
        <w:ind w:left="2160"/>
        <w:rPr>
          <w:rFonts w:cstheme="minorHAnsi"/>
        </w:rPr>
      </w:pPr>
    </w:p>
    <w:p w14:paraId="239E60C3" w14:textId="0A202B31" w:rsidR="00D454E8" w:rsidRPr="00565770" w:rsidRDefault="00164B0E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nutrition</w:t>
      </w:r>
      <w:r w:rsidR="00D454E8" w:rsidRPr="00565770">
        <w:rPr>
          <w:rFonts w:cstheme="minorHAnsi"/>
          <w:b/>
          <w:bCs/>
        </w:rPr>
        <w:t>:</w:t>
      </w:r>
    </w:p>
    <w:p w14:paraId="09829F9C" w14:textId="759A16D3" w:rsidR="00B90FD8" w:rsidRPr="00973C43" w:rsidRDefault="00B90FD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Entity Description: This </w:t>
      </w:r>
      <w:r w:rsidR="00E06E60" w:rsidRPr="00973C43">
        <w:rPr>
          <w:rFonts w:cstheme="minorHAnsi"/>
        </w:rPr>
        <w:t xml:space="preserve">contains information about </w:t>
      </w:r>
      <w:r w:rsidR="00EC2E87" w:rsidRPr="00973C43">
        <w:rPr>
          <w:rFonts w:cstheme="minorHAnsi"/>
        </w:rPr>
        <w:t>diet and nutrition of each animal</w:t>
      </w:r>
    </w:p>
    <w:p w14:paraId="0DF2DF80" w14:textId="5437A188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F073E7" w:rsidRPr="00973C43">
        <w:rPr>
          <w:rFonts w:cstheme="minorHAnsi"/>
        </w:rPr>
        <w:t>f</w:t>
      </w:r>
      <w:r w:rsidRPr="00973C43">
        <w:rPr>
          <w:rFonts w:cstheme="minorHAnsi"/>
        </w:rPr>
        <w:t>ood_</w:t>
      </w:r>
      <w:r w:rsidR="00F073E7" w:rsidRPr="00973C43">
        <w:rPr>
          <w:rFonts w:cstheme="minorHAnsi"/>
        </w:rPr>
        <w:t>id</w:t>
      </w:r>
      <w:r w:rsidRPr="00973C43">
        <w:rPr>
          <w:rFonts w:cstheme="minorHAnsi"/>
        </w:rPr>
        <w:t xml:space="preserve">, </w:t>
      </w:r>
      <w:r w:rsidR="00F073E7" w:rsidRPr="00973C43">
        <w:rPr>
          <w:rFonts w:cstheme="minorHAnsi"/>
        </w:rPr>
        <w:t>food_type</w:t>
      </w:r>
      <w:r w:rsidRPr="00973C43">
        <w:rPr>
          <w:rFonts w:cstheme="minorHAnsi"/>
        </w:rPr>
        <w:t xml:space="preserve">, </w:t>
      </w:r>
      <w:r w:rsidR="00F073E7" w:rsidRPr="00973C43">
        <w:rPr>
          <w:rFonts w:cstheme="minorHAnsi"/>
        </w:rPr>
        <w:t>food_quantity</w:t>
      </w:r>
    </w:p>
    <w:p w14:paraId="3974EFFE" w14:textId="77777777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4A31D2EA" w14:textId="3BA0E92E" w:rsidR="00792C7F" w:rsidRDefault="00D454E8" w:rsidP="00973C43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many relationship with </w:t>
      </w:r>
      <w:r w:rsidR="008B4E73" w:rsidRPr="00973C43">
        <w:rPr>
          <w:rFonts w:cstheme="minorHAnsi"/>
        </w:rPr>
        <w:t>animal_info</w:t>
      </w:r>
    </w:p>
    <w:p w14:paraId="342D3739" w14:textId="77777777" w:rsidR="00C044A2" w:rsidRPr="00973C43" w:rsidRDefault="00C044A2" w:rsidP="00C044A2">
      <w:pPr>
        <w:pStyle w:val="ListParagraph"/>
        <w:ind w:left="2160"/>
        <w:rPr>
          <w:rFonts w:cstheme="minorHAnsi"/>
        </w:rPr>
      </w:pPr>
    </w:p>
    <w:p w14:paraId="1F39124B" w14:textId="204EF572" w:rsidR="00D454E8" w:rsidRPr="00565770" w:rsidRDefault="003E531E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65770">
        <w:rPr>
          <w:rFonts w:cstheme="minorHAnsi"/>
          <w:b/>
          <w:bCs/>
        </w:rPr>
        <w:lastRenderedPageBreak/>
        <w:t>t</w:t>
      </w:r>
      <w:r w:rsidR="00D454E8" w:rsidRPr="00565770">
        <w:rPr>
          <w:rFonts w:cstheme="minorHAnsi"/>
          <w:b/>
          <w:bCs/>
        </w:rPr>
        <w:t>raining</w:t>
      </w:r>
      <w:r w:rsidRPr="00565770">
        <w:rPr>
          <w:rFonts w:cstheme="minorHAnsi"/>
          <w:b/>
          <w:bCs/>
        </w:rPr>
        <w:t>_</w:t>
      </w:r>
      <w:r w:rsidR="00D266AE">
        <w:rPr>
          <w:rFonts w:cstheme="minorHAnsi"/>
          <w:b/>
          <w:bCs/>
        </w:rPr>
        <w:t>history</w:t>
      </w:r>
      <w:r w:rsidR="00D454E8" w:rsidRPr="00565770">
        <w:rPr>
          <w:rFonts w:cstheme="minorHAnsi"/>
          <w:b/>
          <w:bCs/>
        </w:rPr>
        <w:t>:</w:t>
      </w:r>
    </w:p>
    <w:p w14:paraId="4DEF6C39" w14:textId="40C6B5AB" w:rsidR="00792C7F" w:rsidRPr="00973C43" w:rsidRDefault="00792C7F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Entity Description: This entity contains </w:t>
      </w:r>
      <w:r w:rsidR="00A05208" w:rsidRPr="00973C43">
        <w:rPr>
          <w:rFonts w:cstheme="minorHAnsi"/>
        </w:rPr>
        <w:t>details about training the animals</w:t>
      </w:r>
    </w:p>
    <w:p w14:paraId="6B7F800A" w14:textId="38225B24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A05208" w:rsidRPr="00973C43">
        <w:rPr>
          <w:rFonts w:cstheme="minorHAnsi"/>
        </w:rPr>
        <w:t>t</w:t>
      </w:r>
      <w:r w:rsidRPr="00973C43">
        <w:rPr>
          <w:rFonts w:cstheme="minorHAnsi"/>
        </w:rPr>
        <w:t>raining_ID,</w:t>
      </w:r>
      <w:r w:rsidR="00A05208" w:rsidRPr="00973C43">
        <w:rPr>
          <w:rFonts w:cstheme="minorHAnsi"/>
        </w:rPr>
        <w:t xml:space="preserve"> t</w:t>
      </w:r>
      <w:r w:rsidRPr="00973C43">
        <w:rPr>
          <w:rFonts w:cstheme="minorHAnsi"/>
        </w:rPr>
        <w:t>rainer_</w:t>
      </w:r>
      <w:r w:rsidR="00A05208" w:rsidRPr="00973C43">
        <w:rPr>
          <w:rFonts w:cstheme="minorHAnsi"/>
        </w:rPr>
        <w:t>n</w:t>
      </w:r>
      <w:r w:rsidRPr="00973C43">
        <w:rPr>
          <w:rFonts w:cstheme="minorHAnsi"/>
        </w:rPr>
        <w:t xml:space="preserve">ame, </w:t>
      </w:r>
      <w:r w:rsidR="00A05208" w:rsidRPr="00973C43">
        <w:rPr>
          <w:rFonts w:cstheme="minorHAnsi"/>
        </w:rPr>
        <w:t>t</w:t>
      </w:r>
      <w:r w:rsidRPr="00973C43">
        <w:rPr>
          <w:rFonts w:cstheme="minorHAnsi"/>
        </w:rPr>
        <w:t>raining_</w:t>
      </w:r>
      <w:r w:rsidR="00A05208" w:rsidRPr="00973C43">
        <w:rPr>
          <w:rFonts w:cstheme="minorHAnsi"/>
        </w:rPr>
        <w:t>d</w:t>
      </w:r>
      <w:r w:rsidRPr="00973C43">
        <w:rPr>
          <w:rFonts w:cstheme="minorHAnsi"/>
        </w:rPr>
        <w:t xml:space="preserve">ate, </w:t>
      </w:r>
      <w:r w:rsidR="00A05208" w:rsidRPr="00973C43">
        <w:rPr>
          <w:rFonts w:cstheme="minorHAnsi"/>
        </w:rPr>
        <w:t>t</w:t>
      </w:r>
      <w:r w:rsidRPr="00973C43">
        <w:rPr>
          <w:rFonts w:cstheme="minorHAnsi"/>
        </w:rPr>
        <w:t>raining_</w:t>
      </w:r>
      <w:r w:rsidR="00A05208" w:rsidRPr="00973C43">
        <w:rPr>
          <w:rFonts w:cstheme="minorHAnsi"/>
        </w:rPr>
        <w:t>t</w:t>
      </w:r>
      <w:r w:rsidRPr="00973C43">
        <w:rPr>
          <w:rFonts w:cstheme="minorHAnsi"/>
        </w:rPr>
        <w:t>ype</w:t>
      </w:r>
      <w:r w:rsidR="00A05208" w:rsidRPr="00973C43">
        <w:rPr>
          <w:rFonts w:cstheme="minorHAnsi"/>
        </w:rPr>
        <w:t xml:space="preserve">, </w:t>
      </w:r>
      <w:r w:rsidR="001D7061" w:rsidRPr="00973C43">
        <w:rPr>
          <w:rFonts w:cstheme="minorHAnsi"/>
        </w:rPr>
        <w:t>training_stage</w:t>
      </w:r>
      <w:r w:rsidRPr="00973C43">
        <w:rPr>
          <w:rFonts w:cstheme="minorHAnsi"/>
        </w:rPr>
        <w:t>.</w:t>
      </w:r>
    </w:p>
    <w:p w14:paraId="155FF3B3" w14:textId="77777777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55F62630" w14:textId="69B2B31E" w:rsidR="001D7061" w:rsidRDefault="00D454E8" w:rsidP="00973C43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many relationship with </w:t>
      </w:r>
      <w:r w:rsidR="00C04C10" w:rsidRPr="00973C43">
        <w:rPr>
          <w:rFonts w:cstheme="minorHAnsi"/>
        </w:rPr>
        <w:t>animal_info</w:t>
      </w:r>
    </w:p>
    <w:p w14:paraId="4E153F73" w14:textId="77777777" w:rsidR="00124F2D" w:rsidRDefault="00124F2D" w:rsidP="00124F2D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>Many-to-</w:t>
      </w:r>
      <w:r>
        <w:rPr>
          <w:rFonts w:cstheme="minorHAnsi"/>
        </w:rPr>
        <w:t>many</w:t>
      </w:r>
      <w:r w:rsidRPr="00973C43">
        <w:rPr>
          <w:rFonts w:cstheme="minorHAnsi"/>
        </w:rPr>
        <w:t xml:space="preserve"> relationship with employees_staff_details </w:t>
      </w:r>
    </w:p>
    <w:p w14:paraId="3271AD61" w14:textId="77777777" w:rsidR="00124F2D" w:rsidRDefault="00124F2D" w:rsidP="001A6860">
      <w:pPr>
        <w:pStyle w:val="ListParagraph"/>
        <w:ind w:left="2160"/>
        <w:rPr>
          <w:rFonts w:cstheme="minorHAnsi"/>
        </w:rPr>
      </w:pPr>
    </w:p>
    <w:p w14:paraId="7F353279" w14:textId="77777777" w:rsidR="00C044A2" w:rsidRPr="00973C43" w:rsidRDefault="00C044A2" w:rsidP="00C044A2">
      <w:pPr>
        <w:pStyle w:val="ListParagraph"/>
        <w:ind w:left="2160"/>
        <w:rPr>
          <w:rFonts w:cstheme="minorHAnsi"/>
        </w:rPr>
      </w:pPr>
    </w:p>
    <w:p w14:paraId="7E4A13D2" w14:textId="6371DB42" w:rsidR="00D454E8" w:rsidRPr="00565770" w:rsidRDefault="001A0711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565770">
        <w:rPr>
          <w:rFonts w:cstheme="minorHAnsi"/>
          <w:b/>
          <w:bCs/>
        </w:rPr>
        <w:t>g</w:t>
      </w:r>
      <w:r w:rsidR="00D454E8" w:rsidRPr="00565770">
        <w:rPr>
          <w:rFonts w:cstheme="minorHAnsi"/>
          <w:b/>
          <w:bCs/>
        </w:rPr>
        <w:t>rooming</w:t>
      </w:r>
      <w:r w:rsidRPr="00565770">
        <w:rPr>
          <w:rFonts w:cstheme="minorHAnsi"/>
          <w:b/>
          <w:bCs/>
        </w:rPr>
        <w:t>_</w:t>
      </w:r>
      <w:r w:rsidR="00D266AE">
        <w:rPr>
          <w:rFonts w:cstheme="minorHAnsi"/>
          <w:b/>
          <w:bCs/>
        </w:rPr>
        <w:t>history</w:t>
      </w:r>
      <w:r w:rsidR="00D454E8" w:rsidRPr="00565770">
        <w:rPr>
          <w:rFonts w:cstheme="minorHAnsi"/>
          <w:b/>
          <w:bCs/>
        </w:rPr>
        <w:t>:</w:t>
      </w:r>
    </w:p>
    <w:p w14:paraId="02A5C7AA" w14:textId="6A9E3CC0" w:rsidR="00F934C4" w:rsidRPr="00973C43" w:rsidRDefault="00F934C4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Entity Description:  This entity contains details about grooming the animals</w:t>
      </w:r>
    </w:p>
    <w:p w14:paraId="7AE74CD5" w14:textId="329E6C19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1A0711" w:rsidRPr="00973C43">
        <w:rPr>
          <w:rFonts w:cstheme="minorHAnsi"/>
        </w:rPr>
        <w:t>g</w:t>
      </w:r>
      <w:r w:rsidRPr="00973C43">
        <w:rPr>
          <w:rFonts w:cstheme="minorHAnsi"/>
        </w:rPr>
        <w:t>rooming_</w:t>
      </w:r>
      <w:r w:rsidR="001A0711" w:rsidRPr="00973C43">
        <w:rPr>
          <w:rFonts w:cstheme="minorHAnsi"/>
        </w:rPr>
        <w:t>id</w:t>
      </w:r>
      <w:r w:rsidRPr="00973C43">
        <w:rPr>
          <w:rFonts w:cstheme="minorHAnsi"/>
        </w:rPr>
        <w:t xml:space="preserve">, </w:t>
      </w:r>
      <w:r w:rsidR="001A0711" w:rsidRPr="00973C43">
        <w:rPr>
          <w:rFonts w:cstheme="minorHAnsi"/>
        </w:rPr>
        <w:t>g</w:t>
      </w:r>
      <w:r w:rsidRPr="00973C43">
        <w:rPr>
          <w:rFonts w:cstheme="minorHAnsi"/>
        </w:rPr>
        <w:t>roomer_</w:t>
      </w:r>
      <w:r w:rsidR="001A0711" w:rsidRPr="00973C43">
        <w:rPr>
          <w:rFonts w:cstheme="minorHAnsi"/>
        </w:rPr>
        <w:t>n</w:t>
      </w:r>
      <w:r w:rsidRPr="00973C43">
        <w:rPr>
          <w:rFonts w:cstheme="minorHAnsi"/>
        </w:rPr>
        <w:t xml:space="preserve">ame, </w:t>
      </w:r>
      <w:r w:rsidR="001A0711" w:rsidRPr="00973C43">
        <w:rPr>
          <w:rFonts w:cstheme="minorHAnsi"/>
        </w:rPr>
        <w:t>g</w:t>
      </w:r>
      <w:r w:rsidRPr="00973C43">
        <w:rPr>
          <w:rFonts w:cstheme="minorHAnsi"/>
        </w:rPr>
        <w:t>rooming_</w:t>
      </w:r>
      <w:r w:rsidR="001A0711" w:rsidRPr="00973C43">
        <w:rPr>
          <w:rFonts w:cstheme="minorHAnsi"/>
        </w:rPr>
        <w:t>d</w:t>
      </w:r>
      <w:r w:rsidRPr="00973C43">
        <w:rPr>
          <w:rFonts w:cstheme="minorHAnsi"/>
        </w:rPr>
        <w:t xml:space="preserve">ate, </w:t>
      </w:r>
      <w:r w:rsidR="001A0711" w:rsidRPr="00973C43">
        <w:rPr>
          <w:rFonts w:cstheme="minorHAnsi"/>
        </w:rPr>
        <w:t>g</w:t>
      </w:r>
      <w:r w:rsidRPr="00973C43">
        <w:rPr>
          <w:rFonts w:cstheme="minorHAnsi"/>
        </w:rPr>
        <w:t>rooming_</w:t>
      </w:r>
      <w:r w:rsidR="001A0711" w:rsidRPr="00973C43">
        <w:rPr>
          <w:rFonts w:cstheme="minorHAnsi"/>
        </w:rPr>
        <w:t>t</w:t>
      </w:r>
      <w:r w:rsidRPr="00973C43">
        <w:rPr>
          <w:rFonts w:cstheme="minorHAnsi"/>
        </w:rPr>
        <w:t>ype.</w:t>
      </w:r>
    </w:p>
    <w:p w14:paraId="167B76CD" w14:textId="77777777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19894DD9" w14:textId="7164B78C" w:rsidR="00D454E8" w:rsidRPr="00973C43" w:rsidRDefault="00D454E8" w:rsidP="00C044A2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>Many-to-</w:t>
      </w:r>
      <w:r w:rsidR="00992FB5">
        <w:rPr>
          <w:rFonts w:cstheme="minorHAnsi"/>
        </w:rPr>
        <w:t>one</w:t>
      </w:r>
      <w:r w:rsidRPr="00973C43">
        <w:rPr>
          <w:rFonts w:cstheme="minorHAnsi"/>
        </w:rPr>
        <w:t xml:space="preserve"> relationship with </w:t>
      </w:r>
      <w:r w:rsidR="004A3D4D" w:rsidRPr="00973C43">
        <w:rPr>
          <w:rFonts w:cstheme="minorHAnsi"/>
        </w:rPr>
        <w:t>a</w:t>
      </w:r>
      <w:r w:rsidRPr="00973C43">
        <w:rPr>
          <w:rFonts w:cstheme="minorHAnsi"/>
        </w:rPr>
        <w:t>nimal_</w:t>
      </w:r>
      <w:r w:rsidR="004A3D4D" w:rsidRPr="00973C43">
        <w:rPr>
          <w:rFonts w:cstheme="minorHAnsi"/>
        </w:rPr>
        <w:t>info</w:t>
      </w:r>
    </w:p>
    <w:p w14:paraId="3EE3E335" w14:textId="1A5518E3" w:rsidR="004A3D4D" w:rsidRDefault="008C1ED6" w:rsidP="004A3D4D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>Many-to-</w:t>
      </w:r>
      <w:r w:rsidR="001D50AF">
        <w:rPr>
          <w:rFonts w:cstheme="minorHAnsi"/>
        </w:rPr>
        <w:t>many</w:t>
      </w:r>
      <w:r w:rsidRPr="00973C43">
        <w:rPr>
          <w:rFonts w:cstheme="minorHAnsi"/>
        </w:rPr>
        <w:t xml:space="preserve"> relationship with </w:t>
      </w:r>
      <w:r w:rsidR="004A3D4D" w:rsidRPr="00973C43">
        <w:rPr>
          <w:rFonts w:cstheme="minorHAnsi"/>
        </w:rPr>
        <w:t xml:space="preserve">employees_staff_details </w:t>
      </w:r>
    </w:p>
    <w:p w14:paraId="4CAD4890" w14:textId="77777777" w:rsidR="008F2A35" w:rsidRPr="008F2A35" w:rsidRDefault="008F2A35" w:rsidP="008F2A35">
      <w:pPr>
        <w:pStyle w:val="ListParagraph"/>
        <w:ind w:left="2160"/>
        <w:rPr>
          <w:rFonts w:cstheme="minorHAnsi"/>
        </w:rPr>
      </w:pPr>
    </w:p>
    <w:p w14:paraId="03DFC8EC" w14:textId="52ED3712" w:rsidR="004A3D4D" w:rsidRPr="008F2A35" w:rsidRDefault="004A3D4D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8F2A35">
        <w:rPr>
          <w:rFonts w:cstheme="minorHAnsi"/>
          <w:b/>
          <w:bCs/>
        </w:rPr>
        <w:t>medical_history:</w:t>
      </w:r>
    </w:p>
    <w:p w14:paraId="3F3DEE50" w14:textId="7DB568FB" w:rsidR="004A3D4D" w:rsidRPr="00973C43" w:rsidRDefault="004A3D4D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Entity Description:  This entity contains details about the medical history of each animal</w:t>
      </w:r>
    </w:p>
    <w:p w14:paraId="45EC4688" w14:textId="2A3DE1E1" w:rsidR="004A3D4D" w:rsidRPr="00973C43" w:rsidRDefault="004A3D4D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medical_id, </w:t>
      </w:r>
      <w:r w:rsidR="00884F1E" w:rsidRPr="00973C43">
        <w:rPr>
          <w:rFonts w:cstheme="minorHAnsi"/>
        </w:rPr>
        <w:t>a</w:t>
      </w:r>
      <w:r w:rsidR="00146B2F">
        <w:rPr>
          <w:rFonts w:cstheme="minorHAnsi"/>
        </w:rPr>
        <w:t>nimal</w:t>
      </w:r>
      <w:r w:rsidR="00884F1E" w:rsidRPr="00973C43">
        <w:rPr>
          <w:rFonts w:cstheme="minorHAnsi"/>
        </w:rPr>
        <w:t xml:space="preserve">_id, disease, </w:t>
      </w:r>
      <w:r w:rsidR="00215474">
        <w:rPr>
          <w:rFonts w:cstheme="minorHAnsi"/>
        </w:rPr>
        <w:t xml:space="preserve">vet_id, </w:t>
      </w:r>
      <w:r w:rsidR="00A108E6" w:rsidRPr="00973C43">
        <w:rPr>
          <w:rFonts w:cstheme="minorHAnsi"/>
        </w:rPr>
        <w:t>treatment_date, vaccination_id</w:t>
      </w:r>
    </w:p>
    <w:p w14:paraId="15FA4EFA" w14:textId="09317B85" w:rsidR="004A3D4D" w:rsidRPr="00973C43" w:rsidRDefault="00A108E6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</w:t>
      </w:r>
      <w:r w:rsidR="00D262EC" w:rsidRPr="00973C43">
        <w:rPr>
          <w:rFonts w:cstheme="minorHAnsi"/>
        </w:rPr>
        <w:t>lationships:</w:t>
      </w:r>
    </w:p>
    <w:p w14:paraId="31CF15C7" w14:textId="77777777" w:rsidR="00B0013D" w:rsidRDefault="00B0013D" w:rsidP="00973C43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one relationship with animal_info </w:t>
      </w:r>
    </w:p>
    <w:p w14:paraId="600395FD" w14:textId="785BF086" w:rsidR="00705E12" w:rsidRPr="00973C43" w:rsidRDefault="00705E12" w:rsidP="00973C43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Many-to-</w:t>
      </w:r>
      <w:r w:rsidR="001D49B0">
        <w:rPr>
          <w:rFonts w:cstheme="minorHAnsi"/>
        </w:rPr>
        <w:t xml:space="preserve">many relationship with </w:t>
      </w:r>
      <w:r w:rsidR="005373BF">
        <w:rPr>
          <w:rFonts w:cstheme="minorHAnsi"/>
        </w:rPr>
        <w:t>vet</w:t>
      </w:r>
      <w:r w:rsidR="006927C3">
        <w:rPr>
          <w:rFonts w:cstheme="minorHAnsi"/>
        </w:rPr>
        <w:t>_id</w:t>
      </w:r>
    </w:p>
    <w:p w14:paraId="2CC79F80" w14:textId="3499E3F9" w:rsidR="004A3D4D" w:rsidRDefault="00D262EC" w:rsidP="00973C43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One-to-one relationship between </w:t>
      </w:r>
      <w:r w:rsidR="002738E6" w:rsidRPr="00973C43">
        <w:rPr>
          <w:rFonts w:cstheme="minorHAnsi"/>
        </w:rPr>
        <w:t>m</w:t>
      </w:r>
      <w:r w:rsidRPr="00973C43">
        <w:rPr>
          <w:rFonts w:cstheme="minorHAnsi"/>
        </w:rPr>
        <w:t>edical</w:t>
      </w:r>
      <w:r w:rsidR="002738E6" w:rsidRPr="00973C43">
        <w:rPr>
          <w:rFonts w:cstheme="minorHAnsi"/>
        </w:rPr>
        <w:t>_h</w:t>
      </w:r>
      <w:r w:rsidRPr="00973C43">
        <w:rPr>
          <w:rFonts w:cstheme="minorHAnsi"/>
        </w:rPr>
        <w:t xml:space="preserve">istory and </w:t>
      </w:r>
      <w:r w:rsidR="002738E6" w:rsidRPr="00973C43">
        <w:rPr>
          <w:rFonts w:cstheme="minorHAnsi"/>
        </w:rPr>
        <w:t>v</w:t>
      </w:r>
      <w:r w:rsidRPr="00973C43">
        <w:rPr>
          <w:rFonts w:cstheme="minorHAnsi"/>
        </w:rPr>
        <w:t>accination</w:t>
      </w:r>
    </w:p>
    <w:p w14:paraId="5ED864E3" w14:textId="77777777" w:rsidR="001F7315" w:rsidRPr="00973C43" w:rsidRDefault="001F7315" w:rsidP="001F7315">
      <w:pPr>
        <w:pStyle w:val="ListParagraph"/>
        <w:ind w:left="2160"/>
        <w:rPr>
          <w:rFonts w:cstheme="minorHAnsi"/>
        </w:rPr>
      </w:pPr>
    </w:p>
    <w:p w14:paraId="437C3A39" w14:textId="0ECBA2B9" w:rsidR="00D454E8" w:rsidRPr="000E22BA" w:rsidRDefault="00F934C4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0E22BA">
        <w:rPr>
          <w:rFonts w:cstheme="minorHAnsi"/>
          <w:b/>
          <w:bCs/>
        </w:rPr>
        <w:t>v</w:t>
      </w:r>
      <w:r w:rsidR="00D454E8" w:rsidRPr="000E22BA">
        <w:rPr>
          <w:rFonts w:cstheme="minorHAnsi"/>
          <w:b/>
          <w:bCs/>
        </w:rPr>
        <w:t>accination:</w:t>
      </w:r>
    </w:p>
    <w:p w14:paraId="0FD285FC" w14:textId="73D3FCF4" w:rsidR="00D454E8" w:rsidRPr="00973C43" w:rsidRDefault="00F934C4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Entity Description:  This entity contains details about the vaccination of each animal</w:t>
      </w:r>
    </w:p>
    <w:p w14:paraId="1A6ACFE5" w14:textId="1C35D711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2738E6" w:rsidRPr="00973C43">
        <w:rPr>
          <w:rFonts w:cstheme="minorHAnsi"/>
        </w:rPr>
        <w:t>v</w:t>
      </w:r>
      <w:r w:rsidRPr="00973C43">
        <w:rPr>
          <w:rFonts w:cstheme="minorHAnsi"/>
        </w:rPr>
        <w:t>accination_</w:t>
      </w:r>
      <w:r w:rsidR="002738E6" w:rsidRPr="00973C43">
        <w:rPr>
          <w:rFonts w:cstheme="minorHAnsi"/>
        </w:rPr>
        <w:t>id</w:t>
      </w:r>
      <w:r w:rsidRPr="00973C43">
        <w:rPr>
          <w:rFonts w:cstheme="minorHAnsi"/>
        </w:rPr>
        <w:t xml:space="preserve">, </w:t>
      </w:r>
      <w:r w:rsidR="002738E6" w:rsidRPr="00973C43">
        <w:rPr>
          <w:rFonts w:cstheme="minorHAnsi"/>
        </w:rPr>
        <w:t>v</w:t>
      </w:r>
      <w:r w:rsidRPr="00973C43">
        <w:rPr>
          <w:rFonts w:cstheme="minorHAnsi"/>
        </w:rPr>
        <w:t>accination_</w:t>
      </w:r>
      <w:r w:rsidR="002738E6" w:rsidRPr="00973C43">
        <w:rPr>
          <w:rFonts w:cstheme="minorHAnsi"/>
        </w:rPr>
        <w:t>n</w:t>
      </w:r>
      <w:r w:rsidRPr="00973C43">
        <w:rPr>
          <w:rFonts w:cstheme="minorHAnsi"/>
        </w:rPr>
        <w:t xml:space="preserve">ame, </w:t>
      </w:r>
      <w:r w:rsidR="002738E6" w:rsidRPr="00973C43">
        <w:rPr>
          <w:rFonts w:cstheme="minorHAnsi"/>
        </w:rPr>
        <w:t>v</w:t>
      </w:r>
      <w:r w:rsidRPr="00973C43">
        <w:rPr>
          <w:rFonts w:cstheme="minorHAnsi"/>
        </w:rPr>
        <w:t>accination_</w:t>
      </w:r>
      <w:r w:rsidR="002738E6" w:rsidRPr="00973C43">
        <w:rPr>
          <w:rFonts w:cstheme="minorHAnsi"/>
        </w:rPr>
        <w:t>d</w:t>
      </w:r>
      <w:r w:rsidRPr="00973C43">
        <w:rPr>
          <w:rFonts w:cstheme="minorHAnsi"/>
        </w:rPr>
        <w:t xml:space="preserve">ate, </w:t>
      </w:r>
      <w:r w:rsidR="00520039" w:rsidRPr="00973C43">
        <w:rPr>
          <w:rFonts w:cstheme="minorHAnsi"/>
        </w:rPr>
        <w:t>vaccination_dosage</w:t>
      </w:r>
    </w:p>
    <w:p w14:paraId="0EB63247" w14:textId="77777777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41CB9A30" w14:textId="45479180" w:rsidR="006D22B8" w:rsidRDefault="006D22B8" w:rsidP="00973C43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One-to-one relationship between </w:t>
      </w:r>
      <w:r w:rsidR="000C6BFB" w:rsidRPr="00973C43">
        <w:rPr>
          <w:rFonts w:cstheme="minorHAnsi"/>
        </w:rPr>
        <w:t>medical_history and vaccination</w:t>
      </w:r>
    </w:p>
    <w:p w14:paraId="24C1B2F8" w14:textId="77777777" w:rsidR="00C16C6B" w:rsidRPr="00973C43" w:rsidRDefault="00C16C6B" w:rsidP="00C16C6B">
      <w:pPr>
        <w:pStyle w:val="ListParagraph"/>
        <w:ind w:left="2160"/>
        <w:rPr>
          <w:rFonts w:cstheme="minorHAnsi"/>
        </w:rPr>
      </w:pPr>
    </w:p>
    <w:p w14:paraId="12312F4D" w14:textId="5FD8D1F0" w:rsidR="00A11EF8" w:rsidRPr="001F1C5A" w:rsidRDefault="000C6BFB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F1C5A">
        <w:rPr>
          <w:rFonts w:cstheme="minorHAnsi"/>
          <w:b/>
          <w:bCs/>
        </w:rPr>
        <w:t>employees_staff_details</w:t>
      </w:r>
      <w:r w:rsidR="00A11EF8" w:rsidRPr="001F1C5A">
        <w:rPr>
          <w:rFonts w:cstheme="minorHAnsi"/>
          <w:b/>
          <w:bCs/>
        </w:rPr>
        <w:t>:</w:t>
      </w:r>
    </w:p>
    <w:p w14:paraId="03F0662E" w14:textId="329F3369" w:rsidR="00A11EF8" w:rsidRPr="00973C43" w:rsidRDefault="00A11EF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Entity Description: </w:t>
      </w:r>
      <w:r w:rsidR="00CE05CE" w:rsidRPr="00973C43">
        <w:rPr>
          <w:rFonts w:cstheme="minorHAnsi"/>
        </w:rPr>
        <w:t>This entity contains details about each worker or employee at the animal shelter QUELIFE</w:t>
      </w:r>
    </w:p>
    <w:p w14:paraId="388CB7F2" w14:textId="4C479562" w:rsidR="00A11EF8" w:rsidRPr="00973C43" w:rsidRDefault="00A11EF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5C0EB4" w:rsidRPr="00973C43">
        <w:rPr>
          <w:rFonts w:cstheme="minorHAnsi"/>
        </w:rPr>
        <w:t>emp</w:t>
      </w:r>
      <w:r w:rsidRPr="00973C43">
        <w:rPr>
          <w:rFonts w:cstheme="minorHAnsi"/>
        </w:rPr>
        <w:t>_</w:t>
      </w:r>
      <w:r w:rsidR="005C0EB4" w:rsidRPr="00973C43">
        <w:rPr>
          <w:rFonts w:cstheme="minorHAnsi"/>
        </w:rPr>
        <w:t>id</w:t>
      </w:r>
      <w:r w:rsidRPr="00973C43">
        <w:rPr>
          <w:rFonts w:cstheme="minorHAnsi"/>
        </w:rPr>
        <w:t xml:space="preserve">, </w:t>
      </w:r>
      <w:r w:rsidR="005C0EB4" w:rsidRPr="00973C43">
        <w:rPr>
          <w:rFonts w:cstheme="minorHAnsi"/>
        </w:rPr>
        <w:t>emp_name</w:t>
      </w:r>
      <w:r w:rsidRPr="00973C43">
        <w:rPr>
          <w:rFonts w:cstheme="minorHAnsi"/>
        </w:rPr>
        <w:t xml:space="preserve">, </w:t>
      </w:r>
      <w:r w:rsidR="005C0EB4" w:rsidRPr="00973C43">
        <w:rPr>
          <w:rFonts w:cstheme="minorHAnsi"/>
        </w:rPr>
        <w:t>emp_</w:t>
      </w:r>
      <w:r w:rsidR="00115663" w:rsidRPr="00973C43">
        <w:rPr>
          <w:rFonts w:cstheme="minorHAnsi"/>
        </w:rPr>
        <w:t>level</w:t>
      </w:r>
      <w:r w:rsidR="005C0EB4" w:rsidRPr="00973C43">
        <w:rPr>
          <w:rFonts w:cstheme="minorHAnsi"/>
        </w:rPr>
        <w:t>, emp_contact, emp_department</w:t>
      </w:r>
      <w:r w:rsidR="00115663" w:rsidRPr="00973C43">
        <w:rPr>
          <w:rFonts w:cstheme="minorHAnsi"/>
        </w:rPr>
        <w:t>, emp_training</w:t>
      </w:r>
      <w:r w:rsidR="003656CE" w:rsidRPr="00973C43">
        <w:rPr>
          <w:rFonts w:cstheme="minorHAnsi"/>
        </w:rPr>
        <w:t>, emp_education, emp_criminal_record</w:t>
      </w:r>
      <w:r w:rsidR="00E15B72">
        <w:rPr>
          <w:rFonts w:cstheme="minorHAnsi"/>
        </w:rPr>
        <w:t>, emp_salary</w:t>
      </w:r>
    </w:p>
    <w:p w14:paraId="09799276" w14:textId="77777777" w:rsidR="00A11EF8" w:rsidRPr="00973C43" w:rsidRDefault="00A11EF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17F480A7" w14:textId="25C5EC3A" w:rsidR="00A11EF8" w:rsidRDefault="00A11EF8" w:rsidP="00973C43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one relationship with </w:t>
      </w:r>
      <w:r w:rsidR="001717F3" w:rsidRPr="001717F3">
        <w:rPr>
          <w:rFonts w:cstheme="minorHAnsi"/>
        </w:rPr>
        <w:t>shelter_branch</w:t>
      </w:r>
    </w:p>
    <w:p w14:paraId="5BB54627" w14:textId="342AF7EF" w:rsidR="007B68F2" w:rsidRDefault="004D490C" w:rsidP="004D490C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many relationship with </w:t>
      </w:r>
      <w:r>
        <w:rPr>
          <w:rFonts w:cstheme="minorHAnsi"/>
        </w:rPr>
        <w:t>grooming_</w:t>
      </w:r>
      <w:r w:rsidR="00E244EF">
        <w:rPr>
          <w:rFonts w:cstheme="minorHAnsi"/>
        </w:rPr>
        <w:t>history</w:t>
      </w:r>
    </w:p>
    <w:p w14:paraId="019C42B6" w14:textId="6C594850" w:rsidR="00124F2D" w:rsidRPr="00124F2D" w:rsidRDefault="00124F2D" w:rsidP="00124F2D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many relationship with </w:t>
      </w:r>
      <w:r>
        <w:rPr>
          <w:rFonts w:cstheme="minorHAnsi"/>
        </w:rPr>
        <w:t>tra</w:t>
      </w:r>
      <w:r w:rsidR="00462157">
        <w:rPr>
          <w:rFonts w:cstheme="minorHAnsi"/>
        </w:rPr>
        <w:t>i</w:t>
      </w:r>
      <w:r>
        <w:rPr>
          <w:rFonts w:cstheme="minorHAnsi"/>
        </w:rPr>
        <w:t>ning_</w:t>
      </w:r>
      <w:r w:rsidR="00E244EF">
        <w:rPr>
          <w:rFonts w:cstheme="minorHAnsi"/>
        </w:rPr>
        <w:t>history</w:t>
      </w:r>
    </w:p>
    <w:p w14:paraId="7993A5ED" w14:textId="05BF5E8A" w:rsidR="00C16C6B" w:rsidRDefault="001230DD" w:rsidP="00244C84">
      <w:pPr>
        <w:pStyle w:val="ListParagraph"/>
        <w:numPr>
          <w:ilvl w:val="2"/>
          <w:numId w:val="3"/>
        </w:numPr>
        <w:rPr>
          <w:rFonts w:cstheme="minorHAnsi"/>
        </w:rPr>
      </w:pPr>
      <w:r w:rsidRPr="007A6610">
        <w:rPr>
          <w:rFonts w:cstheme="minorHAnsi"/>
        </w:rPr>
        <w:t xml:space="preserve">Unary relationship </w:t>
      </w:r>
      <w:r w:rsidR="00641834">
        <w:rPr>
          <w:rFonts w:cstheme="minorHAnsi"/>
        </w:rPr>
        <w:t>– manages – branch manager</w:t>
      </w:r>
    </w:p>
    <w:p w14:paraId="19087D9F" w14:textId="77777777" w:rsidR="00C565A9" w:rsidRPr="007A6610" w:rsidRDefault="00C565A9" w:rsidP="00C565A9">
      <w:pPr>
        <w:pStyle w:val="ListParagraph"/>
        <w:ind w:left="2160"/>
        <w:rPr>
          <w:rFonts w:cstheme="minorHAnsi"/>
        </w:rPr>
      </w:pPr>
    </w:p>
    <w:p w14:paraId="73B45B6A" w14:textId="342B5927" w:rsidR="00D454E8" w:rsidRPr="00CF4612" w:rsidRDefault="0069737C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F4612">
        <w:rPr>
          <w:rFonts w:cstheme="minorHAnsi"/>
          <w:b/>
          <w:bCs/>
        </w:rPr>
        <w:t>s</w:t>
      </w:r>
      <w:r w:rsidR="00D454E8" w:rsidRPr="00CF4612">
        <w:rPr>
          <w:rFonts w:cstheme="minorHAnsi"/>
          <w:b/>
          <w:bCs/>
        </w:rPr>
        <w:t>ponsor:</w:t>
      </w:r>
    </w:p>
    <w:p w14:paraId="5FE6723F" w14:textId="7279C986" w:rsidR="00C16C6B" w:rsidRDefault="00C16C6B" w:rsidP="00973C43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Entity Description: This entity contains details about </w:t>
      </w:r>
      <w:r w:rsidR="001717F3">
        <w:rPr>
          <w:rFonts w:cstheme="minorHAnsi"/>
        </w:rPr>
        <w:t>s</w:t>
      </w:r>
      <w:r>
        <w:rPr>
          <w:rFonts w:cstheme="minorHAnsi"/>
        </w:rPr>
        <w:t xml:space="preserve">ponsors given to </w:t>
      </w:r>
      <w:r w:rsidR="001717F3" w:rsidRPr="001717F3">
        <w:rPr>
          <w:rFonts w:cstheme="minorHAnsi"/>
        </w:rPr>
        <w:t>shelter_branch</w:t>
      </w:r>
    </w:p>
    <w:p w14:paraId="6923DB9B" w14:textId="4C0466BE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704733">
        <w:rPr>
          <w:rFonts w:cstheme="minorHAnsi"/>
        </w:rPr>
        <w:t>s</w:t>
      </w:r>
      <w:r w:rsidRPr="00973C43">
        <w:rPr>
          <w:rFonts w:cstheme="minorHAnsi"/>
        </w:rPr>
        <w:t>ponsor_</w:t>
      </w:r>
      <w:r w:rsidR="00704733">
        <w:rPr>
          <w:rFonts w:cstheme="minorHAnsi"/>
        </w:rPr>
        <w:t>id</w:t>
      </w:r>
      <w:r w:rsidRPr="00973C43">
        <w:rPr>
          <w:rFonts w:cstheme="minorHAnsi"/>
        </w:rPr>
        <w:t xml:space="preserve">, </w:t>
      </w:r>
      <w:r w:rsidR="00704733">
        <w:rPr>
          <w:rFonts w:cstheme="minorHAnsi"/>
        </w:rPr>
        <w:t>s</w:t>
      </w:r>
      <w:r w:rsidRPr="00973C43">
        <w:rPr>
          <w:rFonts w:cstheme="minorHAnsi"/>
        </w:rPr>
        <w:t>ponsor_</w:t>
      </w:r>
      <w:r w:rsidR="00704733">
        <w:rPr>
          <w:rFonts w:cstheme="minorHAnsi"/>
        </w:rPr>
        <w:t>n</w:t>
      </w:r>
      <w:r w:rsidRPr="00973C43">
        <w:rPr>
          <w:rFonts w:cstheme="minorHAnsi"/>
        </w:rPr>
        <w:t xml:space="preserve">ame, </w:t>
      </w:r>
      <w:r w:rsidR="00704733">
        <w:rPr>
          <w:rFonts w:cstheme="minorHAnsi"/>
        </w:rPr>
        <w:t>sponsor_c</w:t>
      </w:r>
      <w:r w:rsidRPr="00973C43">
        <w:rPr>
          <w:rFonts w:cstheme="minorHAnsi"/>
        </w:rPr>
        <w:t xml:space="preserve">ontact, </w:t>
      </w:r>
      <w:r w:rsidR="00704733">
        <w:rPr>
          <w:rFonts w:cstheme="minorHAnsi"/>
        </w:rPr>
        <w:t>s</w:t>
      </w:r>
      <w:r w:rsidRPr="00973C43">
        <w:rPr>
          <w:rFonts w:cstheme="minorHAnsi"/>
        </w:rPr>
        <w:t>ponsorship_</w:t>
      </w:r>
      <w:r w:rsidR="00704733">
        <w:rPr>
          <w:rFonts w:cstheme="minorHAnsi"/>
        </w:rPr>
        <w:t>t</w:t>
      </w:r>
      <w:r w:rsidRPr="00973C43">
        <w:rPr>
          <w:rFonts w:cstheme="minorHAnsi"/>
        </w:rPr>
        <w:t>ype.</w:t>
      </w:r>
    </w:p>
    <w:p w14:paraId="1FACAAF1" w14:textId="77777777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2BD276BD" w14:textId="33C8257D" w:rsidR="001A5725" w:rsidRDefault="00D454E8" w:rsidP="00D454E8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many relationship with </w:t>
      </w:r>
      <w:r w:rsidR="001717F3" w:rsidRPr="001717F3">
        <w:rPr>
          <w:rFonts w:cstheme="minorHAnsi"/>
        </w:rPr>
        <w:t>shelter_branch</w:t>
      </w:r>
    </w:p>
    <w:p w14:paraId="0096A131" w14:textId="5DF00A61" w:rsidR="00420D34" w:rsidRDefault="00420D34" w:rsidP="00D454E8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One-to-</w:t>
      </w:r>
      <w:r w:rsidR="00AB6A07">
        <w:rPr>
          <w:rFonts w:cstheme="minorHAnsi"/>
        </w:rPr>
        <w:t>many</w:t>
      </w:r>
      <w:r>
        <w:rPr>
          <w:rFonts w:cstheme="minorHAnsi"/>
        </w:rPr>
        <w:t xml:space="preserve"> relationship </w:t>
      </w:r>
      <w:r w:rsidR="00AB6A07">
        <w:rPr>
          <w:rFonts w:cstheme="minorHAnsi"/>
        </w:rPr>
        <w:t>with payment_details</w:t>
      </w:r>
    </w:p>
    <w:p w14:paraId="24723267" w14:textId="77777777" w:rsidR="00C16C6B" w:rsidRPr="00C16C6B" w:rsidRDefault="00C16C6B" w:rsidP="00C16C6B">
      <w:pPr>
        <w:pStyle w:val="ListParagraph"/>
        <w:ind w:left="2160"/>
        <w:rPr>
          <w:rFonts w:cstheme="minorHAnsi"/>
        </w:rPr>
      </w:pPr>
    </w:p>
    <w:p w14:paraId="6B54B06D" w14:textId="12746AF9" w:rsidR="00D454E8" w:rsidRPr="00CF4612" w:rsidRDefault="0069737C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CF4612">
        <w:rPr>
          <w:rFonts w:cstheme="minorHAnsi"/>
          <w:b/>
          <w:bCs/>
        </w:rPr>
        <w:t>p</w:t>
      </w:r>
      <w:r w:rsidR="00D454E8" w:rsidRPr="00CF4612">
        <w:rPr>
          <w:rFonts w:cstheme="minorHAnsi"/>
          <w:b/>
          <w:bCs/>
        </w:rPr>
        <w:t>ayment</w:t>
      </w:r>
      <w:r w:rsidRPr="00CF4612">
        <w:rPr>
          <w:rFonts w:cstheme="minorHAnsi"/>
          <w:b/>
          <w:bCs/>
        </w:rPr>
        <w:t>_d</w:t>
      </w:r>
      <w:r w:rsidR="00D454E8" w:rsidRPr="00CF4612">
        <w:rPr>
          <w:rFonts w:cstheme="minorHAnsi"/>
          <w:b/>
          <w:bCs/>
        </w:rPr>
        <w:t>etails:</w:t>
      </w:r>
    </w:p>
    <w:p w14:paraId="2B014919" w14:textId="52359D1C" w:rsidR="00D454E8" w:rsidRPr="00973C43" w:rsidRDefault="00D454E8" w:rsidP="00215474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9B7407">
        <w:rPr>
          <w:rFonts w:cstheme="minorHAnsi"/>
        </w:rPr>
        <w:t>p</w:t>
      </w:r>
      <w:r w:rsidRPr="00973C43">
        <w:rPr>
          <w:rFonts w:cstheme="minorHAnsi"/>
        </w:rPr>
        <w:t xml:space="preserve">ayment_ID, </w:t>
      </w:r>
      <w:r w:rsidR="00CF4612">
        <w:rPr>
          <w:rFonts w:cstheme="minorHAnsi"/>
        </w:rPr>
        <w:t>a</w:t>
      </w:r>
      <w:r w:rsidRPr="00973C43">
        <w:rPr>
          <w:rFonts w:cstheme="minorHAnsi"/>
        </w:rPr>
        <w:t xml:space="preserve">mount, </w:t>
      </w:r>
      <w:r w:rsidR="00CF4612">
        <w:rPr>
          <w:rFonts w:cstheme="minorHAnsi"/>
        </w:rPr>
        <w:t>p</w:t>
      </w:r>
      <w:r w:rsidRPr="00973C43">
        <w:rPr>
          <w:rFonts w:cstheme="minorHAnsi"/>
        </w:rPr>
        <w:t xml:space="preserve">ayment_Date, </w:t>
      </w:r>
      <w:r w:rsidR="00CF4612">
        <w:rPr>
          <w:rFonts w:cstheme="minorHAnsi"/>
        </w:rPr>
        <w:t>p</w:t>
      </w:r>
      <w:r w:rsidRPr="00973C43">
        <w:rPr>
          <w:rFonts w:cstheme="minorHAnsi"/>
        </w:rPr>
        <w:t>ayment_</w:t>
      </w:r>
      <w:r w:rsidR="00CF4612">
        <w:rPr>
          <w:rFonts w:cstheme="minorHAnsi"/>
        </w:rPr>
        <w:t>t</w:t>
      </w:r>
      <w:r w:rsidRPr="00973C43">
        <w:rPr>
          <w:rFonts w:cstheme="minorHAnsi"/>
        </w:rPr>
        <w:t>ype.</w:t>
      </w:r>
    </w:p>
    <w:p w14:paraId="6B5E1587" w14:textId="77777777" w:rsidR="00D454E8" w:rsidRPr="00973C43" w:rsidRDefault="00D454E8" w:rsidP="00215474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136CC6E5" w14:textId="6A0D84EE" w:rsidR="00D454E8" w:rsidRDefault="006C3CBA" w:rsidP="00215474">
      <w:pPr>
        <w:pStyle w:val="ListParagraph"/>
        <w:numPr>
          <w:ilvl w:val="2"/>
          <w:numId w:val="3"/>
        </w:numPr>
        <w:rPr>
          <w:rFonts w:cstheme="minorHAnsi"/>
        </w:rPr>
      </w:pPr>
      <w:r>
        <w:rPr>
          <w:rFonts w:cstheme="minorHAnsi"/>
        </w:rPr>
        <w:t>One</w:t>
      </w:r>
      <w:r w:rsidR="00D454E8" w:rsidRPr="00973C43">
        <w:rPr>
          <w:rFonts w:cstheme="minorHAnsi"/>
        </w:rPr>
        <w:t xml:space="preserve">-to-one relationship with </w:t>
      </w:r>
      <w:r>
        <w:rPr>
          <w:rFonts w:cstheme="minorHAnsi"/>
        </w:rPr>
        <w:t>a</w:t>
      </w:r>
      <w:r w:rsidR="00D454E8" w:rsidRPr="00973C43">
        <w:rPr>
          <w:rFonts w:cstheme="minorHAnsi"/>
        </w:rPr>
        <w:t>dopt</w:t>
      </w:r>
      <w:r>
        <w:rPr>
          <w:rFonts w:cstheme="minorHAnsi"/>
        </w:rPr>
        <w:t>ion</w:t>
      </w:r>
      <w:r w:rsidR="00D454E8" w:rsidRPr="00973C43">
        <w:rPr>
          <w:rFonts w:cstheme="minorHAnsi"/>
        </w:rPr>
        <w:t>_</w:t>
      </w:r>
      <w:r>
        <w:rPr>
          <w:rFonts w:cstheme="minorHAnsi"/>
        </w:rPr>
        <w:t>d</w:t>
      </w:r>
      <w:r w:rsidR="00D454E8" w:rsidRPr="00973C43">
        <w:rPr>
          <w:rFonts w:cstheme="minorHAnsi"/>
        </w:rPr>
        <w:t>etails</w:t>
      </w:r>
    </w:p>
    <w:p w14:paraId="6FF5E845" w14:textId="1AE64FEB" w:rsidR="00420D34" w:rsidRPr="00973C43" w:rsidRDefault="00420D34" w:rsidP="00420D34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one relationship with </w:t>
      </w:r>
      <w:r w:rsidR="00AB6A07">
        <w:rPr>
          <w:rFonts w:cstheme="minorHAnsi"/>
        </w:rPr>
        <w:t>sponsor</w:t>
      </w:r>
    </w:p>
    <w:p w14:paraId="5ABBC15D" w14:textId="77777777" w:rsidR="00420D34" w:rsidRPr="00973C43" w:rsidRDefault="00420D34" w:rsidP="00420D34">
      <w:pPr>
        <w:pStyle w:val="ListParagraph"/>
        <w:ind w:left="2160"/>
        <w:rPr>
          <w:rFonts w:cstheme="minorHAnsi"/>
        </w:rPr>
      </w:pPr>
    </w:p>
    <w:p w14:paraId="3E8ADA3E" w14:textId="006EC111" w:rsidR="00D454E8" w:rsidRPr="00194C96" w:rsidRDefault="00194C96" w:rsidP="00D454E8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194C96">
        <w:rPr>
          <w:rFonts w:cstheme="minorHAnsi"/>
          <w:b/>
          <w:bCs/>
        </w:rPr>
        <w:t>v</w:t>
      </w:r>
      <w:r w:rsidR="00D454E8" w:rsidRPr="00194C96">
        <w:rPr>
          <w:rFonts w:cstheme="minorHAnsi"/>
          <w:b/>
          <w:bCs/>
        </w:rPr>
        <w:t>eterinary:</w:t>
      </w:r>
    </w:p>
    <w:p w14:paraId="05AC345C" w14:textId="7720EEF4" w:rsidR="00215474" w:rsidRDefault="00215474" w:rsidP="00215474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cstheme="minorHAnsi"/>
        </w:rPr>
        <w:t xml:space="preserve">Entity Description: </w:t>
      </w:r>
      <w:r w:rsidR="00194C96">
        <w:rPr>
          <w:rFonts w:cstheme="minorHAnsi"/>
        </w:rPr>
        <w:t xml:space="preserve">This entity contains details of the </w:t>
      </w:r>
      <w:r w:rsidR="00B741A8" w:rsidRPr="00B741A8">
        <w:rPr>
          <w:rFonts w:cstheme="minorHAnsi"/>
        </w:rPr>
        <w:t>veterinarian</w:t>
      </w:r>
    </w:p>
    <w:p w14:paraId="6FE34AD2" w14:textId="4E14FB19" w:rsidR="00D454E8" w:rsidRPr="00973C43" w:rsidRDefault="00D454E8" w:rsidP="00215474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5F1123">
        <w:rPr>
          <w:rFonts w:cstheme="minorHAnsi"/>
        </w:rPr>
        <w:t>v</w:t>
      </w:r>
      <w:r w:rsidRPr="00973C43">
        <w:rPr>
          <w:rFonts w:cstheme="minorHAnsi"/>
        </w:rPr>
        <w:t>et_</w:t>
      </w:r>
      <w:r w:rsidR="005F1123">
        <w:rPr>
          <w:rFonts w:cstheme="minorHAnsi"/>
        </w:rPr>
        <w:t>id</w:t>
      </w:r>
      <w:r w:rsidRPr="00973C43">
        <w:rPr>
          <w:rFonts w:cstheme="minorHAnsi"/>
        </w:rPr>
        <w:t xml:space="preserve">, </w:t>
      </w:r>
      <w:r w:rsidR="005F1123">
        <w:rPr>
          <w:rFonts w:cstheme="minorHAnsi"/>
        </w:rPr>
        <w:t>v</w:t>
      </w:r>
      <w:r w:rsidRPr="00973C43">
        <w:rPr>
          <w:rFonts w:cstheme="minorHAnsi"/>
        </w:rPr>
        <w:t>et_</w:t>
      </w:r>
      <w:r w:rsidR="005F1123">
        <w:rPr>
          <w:rFonts w:cstheme="minorHAnsi"/>
        </w:rPr>
        <w:t>n</w:t>
      </w:r>
      <w:r w:rsidRPr="00973C43">
        <w:rPr>
          <w:rFonts w:cstheme="minorHAnsi"/>
        </w:rPr>
        <w:t xml:space="preserve">ame, </w:t>
      </w:r>
      <w:r w:rsidR="005F1123">
        <w:rPr>
          <w:rFonts w:cstheme="minorHAnsi"/>
        </w:rPr>
        <w:t>vet_c</w:t>
      </w:r>
      <w:r w:rsidRPr="00973C43">
        <w:rPr>
          <w:rFonts w:cstheme="minorHAnsi"/>
        </w:rPr>
        <w:t xml:space="preserve">ontact, </w:t>
      </w:r>
      <w:r w:rsidR="005F1123">
        <w:rPr>
          <w:rFonts w:cstheme="minorHAnsi"/>
        </w:rPr>
        <w:t>education, s</w:t>
      </w:r>
      <w:r w:rsidRPr="00973C43">
        <w:rPr>
          <w:rFonts w:cstheme="minorHAnsi"/>
        </w:rPr>
        <w:t>pecialization</w:t>
      </w:r>
      <w:r w:rsidR="009B7407">
        <w:rPr>
          <w:rFonts w:cstheme="minorHAnsi"/>
        </w:rPr>
        <w:t>, work_exp</w:t>
      </w:r>
    </w:p>
    <w:p w14:paraId="7DBA535F" w14:textId="77777777" w:rsidR="00D454E8" w:rsidRPr="00973C43" w:rsidRDefault="00D454E8" w:rsidP="00215474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7C7BE322" w14:textId="04037907" w:rsidR="00A11EF8" w:rsidRDefault="00D454E8" w:rsidP="00D454E8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many relationship with </w:t>
      </w:r>
      <w:r w:rsidR="005F1123">
        <w:rPr>
          <w:rFonts w:cstheme="minorHAnsi"/>
        </w:rPr>
        <w:t>medical_history</w:t>
      </w:r>
    </w:p>
    <w:p w14:paraId="757EEACC" w14:textId="77777777" w:rsidR="00761D1E" w:rsidRPr="00761D1E" w:rsidRDefault="00761D1E" w:rsidP="00761D1E">
      <w:pPr>
        <w:pStyle w:val="ListParagraph"/>
        <w:ind w:left="2160"/>
        <w:rPr>
          <w:rFonts w:cstheme="minorHAnsi"/>
        </w:rPr>
      </w:pPr>
    </w:p>
    <w:p w14:paraId="1CA43A93" w14:textId="02F23A3B" w:rsidR="00D454E8" w:rsidRPr="003A51C6" w:rsidRDefault="00761D1E" w:rsidP="00973C43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3A51C6">
        <w:rPr>
          <w:rFonts w:cstheme="minorHAnsi"/>
          <w:b/>
          <w:bCs/>
        </w:rPr>
        <w:t>a</w:t>
      </w:r>
      <w:r w:rsidR="00D454E8" w:rsidRPr="003A51C6">
        <w:rPr>
          <w:rFonts w:cstheme="minorHAnsi"/>
          <w:b/>
          <w:bCs/>
        </w:rPr>
        <w:t>nimal</w:t>
      </w:r>
      <w:r w:rsidRPr="003A51C6">
        <w:rPr>
          <w:rFonts w:cstheme="minorHAnsi"/>
          <w:b/>
          <w:bCs/>
        </w:rPr>
        <w:t>_t</w:t>
      </w:r>
      <w:r w:rsidR="00D454E8" w:rsidRPr="003A51C6">
        <w:rPr>
          <w:rFonts w:cstheme="minorHAnsi"/>
          <w:b/>
          <w:bCs/>
        </w:rPr>
        <w:t>ransfer</w:t>
      </w:r>
      <w:r w:rsidRPr="003A51C6">
        <w:rPr>
          <w:rFonts w:cstheme="minorHAnsi"/>
          <w:b/>
          <w:bCs/>
        </w:rPr>
        <w:t>_r</w:t>
      </w:r>
      <w:r w:rsidR="00D454E8" w:rsidRPr="003A51C6">
        <w:rPr>
          <w:rFonts w:cstheme="minorHAnsi"/>
          <w:b/>
          <w:bCs/>
        </w:rPr>
        <w:t>ecords:</w:t>
      </w:r>
    </w:p>
    <w:p w14:paraId="6367D8B7" w14:textId="3247D60B" w:rsidR="00D454E8" w:rsidRPr="00973C43" w:rsidRDefault="000B6580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Entity Description: This entity contains details of transfer of animals from one </w:t>
      </w:r>
      <w:r w:rsidR="00C51CE6">
        <w:rPr>
          <w:rFonts w:cstheme="minorHAnsi"/>
        </w:rPr>
        <w:t>branch</w:t>
      </w:r>
      <w:r w:rsidRPr="00973C43">
        <w:rPr>
          <w:rFonts w:cstheme="minorHAnsi"/>
        </w:rPr>
        <w:t xml:space="preserve"> to another</w:t>
      </w:r>
    </w:p>
    <w:p w14:paraId="21F1D0FB" w14:textId="427A6A7A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Attributes: </w:t>
      </w:r>
      <w:r w:rsidR="000B6580" w:rsidRPr="00973C43">
        <w:rPr>
          <w:rFonts w:cstheme="minorHAnsi"/>
        </w:rPr>
        <w:t>t</w:t>
      </w:r>
      <w:r w:rsidRPr="00973C43">
        <w:rPr>
          <w:rFonts w:cstheme="minorHAnsi"/>
        </w:rPr>
        <w:t>ransfer_</w:t>
      </w:r>
      <w:r w:rsidR="000B6580" w:rsidRPr="00973C43">
        <w:rPr>
          <w:rFonts w:cstheme="minorHAnsi"/>
        </w:rPr>
        <w:t>id</w:t>
      </w:r>
      <w:r w:rsidRPr="00973C43">
        <w:rPr>
          <w:rFonts w:cstheme="minorHAnsi"/>
        </w:rPr>
        <w:t xml:space="preserve">, </w:t>
      </w:r>
      <w:r w:rsidR="000B6580" w:rsidRPr="00973C43">
        <w:rPr>
          <w:rFonts w:cstheme="minorHAnsi"/>
        </w:rPr>
        <w:t>t</w:t>
      </w:r>
      <w:r w:rsidRPr="00973C43">
        <w:rPr>
          <w:rFonts w:cstheme="minorHAnsi"/>
        </w:rPr>
        <w:t>ransfer_</w:t>
      </w:r>
      <w:r w:rsidR="000B6580" w:rsidRPr="00973C43">
        <w:rPr>
          <w:rFonts w:cstheme="minorHAnsi"/>
        </w:rPr>
        <w:t>d</w:t>
      </w:r>
      <w:r w:rsidRPr="00973C43">
        <w:rPr>
          <w:rFonts w:cstheme="minorHAnsi"/>
        </w:rPr>
        <w:t xml:space="preserve">ate, </w:t>
      </w:r>
      <w:r w:rsidR="000B6580" w:rsidRPr="00973C43">
        <w:rPr>
          <w:rFonts w:cstheme="minorHAnsi"/>
        </w:rPr>
        <w:t>t</w:t>
      </w:r>
      <w:r w:rsidRPr="00973C43">
        <w:rPr>
          <w:rFonts w:cstheme="minorHAnsi"/>
        </w:rPr>
        <w:t>ransfer_</w:t>
      </w:r>
      <w:r w:rsidR="000B6580" w:rsidRPr="00973C43">
        <w:rPr>
          <w:rFonts w:cstheme="minorHAnsi"/>
        </w:rPr>
        <w:t>f</w:t>
      </w:r>
      <w:r w:rsidRPr="00973C43">
        <w:rPr>
          <w:rFonts w:cstheme="minorHAnsi"/>
        </w:rPr>
        <w:t xml:space="preserve">rom, </w:t>
      </w:r>
      <w:r w:rsidR="000B6580" w:rsidRPr="00973C43">
        <w:rPr>
          <w:rFonts w:cstheme="minorHAnsi"/>
        </w:rPr>
        <w:t>t</w:t>
      </w:r>
      <w:r w:rsidRPr="00973C43">
        <w:rPr>
          <w:rFonts w:cstheme="minorHAnsi"/>
        </w:rPr>
        <w:t>ransfer_</w:t>
      </w:r>
      <w:r w:rsidR="000B6580" w:rsidRPr="00973C43">
        <w:rPr>
          <w:rFonts w:cstheme="minorHAnsi"/>
        </w:rPr>
        <w:t>t</w:t>
      </w:r>
      <w:r w:rsidRPr="00973C43">
        <w:rPr>
          <w:rFonts w:cstheme="minorHAnsi"/>
        </w:rPr>
        <w:t xml:space="preserve">o, </w:t>
      </w:r>
      <w:r w:rsidR="000B6580" w:rsidRPr="00973C43">
        <w:rPr>
          <w:rFonts w:cstheme="minorHAnsi"/>
        </w:rPr>
        <w:t>a</w:t>
      </w:r>
      <w:r w:rsidR="00146B2F">
        <w:rPr>
          <w:rFonts w:cstheme="minorHAnsi"/>
        </w:rPr>
        <w:t>nimal</w:t>
      </w:r>
      <w:r w:rsidRPr="00973C43">
        <w:rPr>
          <w:rFonts w:cstheme="minorHAnsi"/>
        </w:rPr>
        <w:t>_</w:t>
      </w:r>
      <w:r w:rsidR="000B6580" w:rsidRPr="00973C43">
        <w:rPr>
          <w:rFonts w:cstheme="minorHAnsi"/>
        </w:rPr>
        <w:t>id</w:t>
      </w:r>
      <w:r w:rsidRPr="00973C43">
        <w:rPr>
          <w:rFonts w:cstheme="minorHAnsi"/>
        </w:rPr>
        <w:t>.</w:t>
      </w:r>
    </w:p>
    <w:p w14:paraId="54EAE142" w14:textId="77777777" w:rsidR="00D454E8" w:rsidRPr="00973C43" w:rsidRDefault="00D454E8" w:rsidP="00973C43">
      <w:pPr>
        <w:pStyle w:val="ListParagraph"/>
        <w:numPr>
          <w:ilvl w:val="1"/>
          <w:numId w:val="3"/>
        </w:numPr>
        <w:rPr>
          <w:rFonts w:cstheme="minorHAnsi"/>
        </w:rPr>
      </w:pPr>
      <w:r w:rsidRPr="00973C43">
        <w:rPr>
          <w:rFonts w:cstheme="minorHAnsi"/>
        </w:rPr>
        <w:t>Relationships:</w:t>
      </w:r>
    </w:p>
    <w:p w14:paraId="51D08408" w14:textId="09DF2753" w:rsidR="00D454E8" w:rsidRPr="00973C43" w:rsidRDefault="00D454E8" w:rsidP="00973C43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one relationship with </w:t>
      </w:r>
      <w:r w:rsidR="00513A11" w:rsidRPr="00973C43">
        <w:rPr>
          <w:rFonts w:cstheme="minorHAnsi"/>
        </w:rPr>
        <w:t>animal_info</w:t>
      </w:r>
    </w:p>
    <w:p w14:paraId="73508136" w14:textId="6430D955" w:rsidR="003C11A1" w:rsidRDefault="00513A11" w:rsidP="004A3FF1">
      <w:pPr>
        <w:pStyle w:val="ListParagraph"/>
        <w:numPr>
          <w:ilvl w:val="2"/>
          <w:numId w:val="3"/>
        </w:numPr>
        <w:rPr>
          <w:rFonts w:cstheme="minorHAnsi"/>
        </w:rPr>
      </w:pPr>
      <w:r w:rsidRPr="00973C43">
        <w:rPr>
          <w:rFonts w:cstheme="minorHAnsi"/>
        </w:rPr>
        <w:t xml:space="preserve">Many-to-many relationship with </w:t>
      </w:r>
      <w:r w:rsidR="00C51CE6">
        <w:rPr>
          <w:rFonts w:cstheme="minorHAnsi"/>
        </w:rPr>
        <w:t>shelter_branch</w:t>
      </w:r>
    </w:p>
    <w:p w14:paraId="486BD9A9" w14:textId="77777777" w:rsidR="00D74684" w:rsidRPr="00D74684" w:rsidRDefault="00D74684" w:rsidP="0046703D">
      <w:pPr>
        <w:pStyle w:val="ListParagraph"/>
        <w:ind w:left="2160"/>
        <w:rPr>
          <w:rFonts w:cstheme="minorHAnsi"/>
        </w:rPr>
      </w:pPr>
    </w:p>
    <w:p w14:paraId="52C7D7CF" w14:textId="21BCB2B5" w:rsidR="001E2E2C" w:rsidRPr="003C11A1" w:rsidRDefault="009B0123" w:rsidP="004A3FF1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Relationship Summary:</w:t>
      </w:r>
    </w:p>
    <w:tbl>
      <w:tblPr>
        <w:tblW w:w="8784" w:type="dxa"/>
        <w:jc w:val="center"/>
        <w:tblLook w:val="04A0" w:firstRow="1" w:lastRow="0" w:firstColumn="1" w:lastColumn="0" w:noHBand="0" w:noVBand="1"/>
      </w:tblPr>
      <w:tblGrid>
        <w:gridCol w:w="4390"/>
        <w:gridCol w:w="1984"/>
        <w:gridCol w:w="2410"/>
      </w:tblGrid>
      <w:tr w:rsidR="009B0123" w:rsidRPr="009B0123" w14:paraId="0402F7A4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4E70798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IN"/>
                <w14:ligatures w14:val="none"/>
              </w:rPr>
              <w:t>Entities</w:t>
            </w:r>
          </w:p>
        </w:tc>
        <w:tc>
          <w:tcPr>
            <w:tcW w:w="1984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E1B302E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IN"/>
                <w14:ligatures w14:val="none"/>
              </w:rPr>
              <w:t>Relationship type</w:t>
            </w:r>
          </w:p>
        </w:tc>
        <w:tc>
          <w:tcPr>
            <w:tcW w:w="241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4142602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IN"/>
                <w14:ligatures w14:val="none"/>
              </w:rPr>
              <w:t>Degree of Relationship</w:t>
            </w:r>
          </w:p>
        </w:tc>
      </w:tr>
      <w:tr w:rsidR="009B0123" w:rsidRPr="009B0123" w14:paraId="1986D9B6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0E30B0D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nimal_info - animal_features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12B953E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00922C0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One-to-one</w:t>
            </w:r>
          </w:p>
        </w:tc>
      </w:tr>
      <w:tr w:rsidR="009B0123" w:rsidRPr="009B0123" w14:paraId="67FA6C88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55ACE8E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nimal_transfer_records - animal_info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7B2FEF4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8EBC53C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one</w:t>
            </w:r>
          </w:p>
        </w:tc>
      </w:tr>
      <w:tr w:rsidR="009B0123" w:rsidRPr="009B0123" w14:paraId="4A690FF6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D22802A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grooming_history - employees_staff_details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F9B8E2A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DA9E955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many</w:t>
            </w:r>
          </w:p>
        </w:tc>
      </w:tr>
      <w:tr w:rsidR="009B0123" w:rsidRPr="009B0123" w14:paraId="2B59C86D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B961F0B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nutrition - animal_info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931B833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3742FC7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many</w:t>
            </w:r>
          </w:p>
        </w:tc>
      </w:tr>
      <w:tr w:rsidR="009B0123" w:rsidRPr="009B0123" w14:paraId="7BA85935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E6ABCFD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helter_branch - facilities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FE10303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63D6069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One-to-one</w:t>
            </w:r>
          </w:p>
        </w:tc>
      </w:tr>
      <w:tr w:rsidR="009B0123" w:rsidRPr="009B0123" w14:paraId="251ECB85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47347E2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helter_branch - animal_info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59965DE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8E5DB66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many</w:t>
            </w:r>
          </w:p>
        </w:tc>
      </w:tr>
      <w:tr w:rsidR="009B0123" w:rsidRPr="009B0123" w14:paraId="4D42B60E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97283B6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helter_branch - employees_staff_details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933A127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CBA2C4F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One-to-many</w:t>
            </w:r>
          </w:p>
        </w:tc>
      </w:tr>
      <w:tr w:rsidR="009B0123" w:rsidRPr="009B0123" w14:paraId="1739893A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34F0B62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helter_branch - animal_transfer_records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A746F57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FE0340C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many</w:t>
            </w:r>
          </w:p>
        </w:tc>
      </w:tr>
      <w:tr w:rsidR="009B0123" w:rsidRPr="009B0123" w14:paraId="0E9DB78A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55239E2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ponsor - shelter_branch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835557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F6DB3F5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many</w:t>
            </w:r>
          </w:p>
        </w:tc>
      </w:tr>
      <w:tr w:rsidR="009B0123" w:rsidRPr="009B0123" w14:paraId="11D90B21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396F46F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ponsor - payment_details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12C3537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8027896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One-to-many</w:t>
            </w:r>
          </w:p>
        </w:tc>
      </w:tr>
      <w:tr w:rsidR="009B0123" w:rsidRPr="009B0123" w14:paraId="5175D828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E8CB58C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urrender_details - animal_info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71D9D6B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62CD862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many</w:t>
            </w:r>
          </w:p>
        </w:tc>
      </w:tr>
      <w:tr w:rsidR="009B0123" w:rsidRPr="009B0123" w14:paraId="56B066A2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0F244FB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raining_history - employees_staff_details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94D31D7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17DEB16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many</w:t>
            </w:r>
          </w:p>
        </w:tc>
      </w:tr>
      <w:tr w:rsidR="009B0123" w:rsidRPr="009B0123" w14:paraId="61E4B328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85E452C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veterinary - medical_history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39072A3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78AC642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many</w:t>
            </w:r>
          </w:p>
        </w:tc>
      </w:tr>
      <w:tr w:rsidR="009B0123" w:rsidRPr="009B0123" w14:paraId="11581D7E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DB9F5ED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nimal_info - adoption_details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21C4A43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259928E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many</w:t>
            </w:r>
          </w:p>
        </w:tc>
      </w:tr>
      <w:tr w:rsidR="009B0123" w:rsidRPr="009B0123" w14:paraId="4296111E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C703553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edical_history - vaccination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7BAA716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EA8F399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One-to-one</w:t>
            </w:r>
          </w:p>
        </w:tc>
      </w:tr>
      <w:tr w:rsidR="009B0123" w:rsidRPr="009B0123" w14:paraId="6EC1D227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21B9241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payment_details - adoption_details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6C67FBC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i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81F2B02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One-to-one</w:t>
            </w:r>
          </w:p>
        </w:tc>
      </w:tr>
      <w:tr w:rsidR="009B0123" w:rsidRPr="009B0123" w14:paraId="4BBE1B00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CA807A0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nimal_info - training_history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5393680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er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2EECC13D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ny-to-many</w:t>
            </w:r>
          </w:p>
        </w:tc>
      </w:tr>
      <w:tr w:rsidR="009B0123" w:rsidRPr="009B0123" w14:paraId="536559B2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571EA0AC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nimal_info - grooming_history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4D06BFE0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er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16FBC29A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One-to-many</w:t>
            </w:r>
          </w:p>
        </w:tc>
      </w:tr>
      <w:tr w:rsidR="009B0123" w:rsidRPr="009B0123" w14:paraId="5A649F4B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22EF400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nimal_info - medical_history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0E53AB40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er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3ADD647B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One-to-many</w:t>
            </w:r>
          </w:p>
        </w:tc>
      </w:tr>
      <w:tr w:rsidR="009B0123" w:rsidRPr="009B0123" w14:paraId="407122D3" w14:textId="77777777" w:rsidTr="00F9655D">
        <w:trPr>
          <w:trHeight w:val="288"/>
          <w:jc w:val="center"/>
        </w:trPr>
        <w:tc>
          <w:tcPr>
            <w:tcW w:w="439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13FED91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employees_staff_details</w:t>
            </w:r>
          </w:p>
        </w:tc>
        <w:tc>
          <w:tcPr>
            <w:tcW w:w="1984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6C89AE09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Unary</w:t>
            </w:r>
          </w:p>
        </w:tc>
        <w:tc>
          <w:tcPr>
            <w:tcW w:w="2410" w:type="dxa"/>
            <w:tcBorders>
              <w:top w:val="nil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center"/>
            <w:hideMark/>
          </w:tcPr>
          <w:p w14:paraId="78E691B7" w14:textId="77777777" w:rsidR="009B0123" w:rsidRPr="009B0123" w:rsidRDefault="009B0123" w:rsidP="009B012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9B0123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One-to-many</w:t>
            </w:r>
          </w:p>
        </w:tc>
      </w:tr>
    </w:tbl>
    <w:p w14:paraId="074F048F" w14:textId="77777777" w:rsidR="007D10F2" w:rsidRPr="002F0351" w:rsidRDefault="007D10F2" w:rsidP="004A3FF1">
      <w:pPr>
        <w:rPr>
          <w:rFonts w:cstheme="minorHAnsi"/>
        </w:rPr>
      </w:pPr>
    </w:p>
    <w:sectPr w:rsidR="007D10F2" w:rsidRPr="002F03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E1B33"/>
    <w:multiLevelType w:val="multilevel"/>
    <w:tmpl w:val="43E630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861599"/>
    <w:multiLevelType w:val="hybridMultilevel"/>
    <w:tmpl w:val="334675C0"/>
    <w:lvl w:ilvl="0" w:tplc="974018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441DC9"/>
    <w:multiLevelType w:val="hybridMultilevel"/>
    <w:tmpl w:val="C9344422"/>
    <w:lvl w:ilvl="0" w:tplc="974018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6C7998"/>
    <w:multiLevelType w:val="hybridMultilevel"/>
    <w:tmpl w:val="FF1ED5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FE35C2"/>
    <w:multiLevelType w:val="hybridMultilevel"/>
    <w:tmpl w:val="447EE3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9231994">
    <w:abstractNumId w:val="4"/>
  </w:num>
  <w:num w:numId="2" w16cid:durableId="445513773">
    <w:abstractNumId w:val="3"/>
  </w:num>
  <w:num w:numId="3" w16cid:durableId="1387217014">
    <w:abstractNumId w:val="1"/>
  </w:num>
  <w:num w:numId="4" w16cid:durableId="2134860628">
    <w:abstractNumId w:val="2"/>
  </w:num>
  <w:num w:numId="5" w16cid:durableId="19338504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yMTExsDQzMrI0sjRV0lEKTi0uzszPAykwqgUAV4ByZywAAAA="/>
  </w:docVars>
  <w:rsids>
    <w:rsidRoot w:val="004A3FF1"/>
    <w:rsid w:val="00022741"/>
    <w:rsid w:val="00030C32"/>
    <w:rsid w:val="00035FF2"/>
    <w:rsid w:val="00036DAF"/>
    <w:rsid w:val="0005733F"/>
    <w:rsid w:val="00066AC2"/>
    <w:rsid w:val="000B6580"/>
    <w:rsid w:val="000C6BFB"/>
    <w:rsid w:val="000E128F"/>
    <w:rsid w:val="000E22BA"/>
    <w:rsid w:val="00115663"/>
    <w:rsid w:val="0011776E"/>
    <w:rsid w:val="001230DD"/>
    <w:rsid w:val="00124F2D"/>
    <w:rsid w:val="00133F08"/>
    <w:rsid w:val="00146B2F"/>
    <w:rsid w:val="0015016F"/>
    <w:rsid w:val="00164B0E"/>
    <w:rsid w:val="001717F3"/>
    <w:rsid w:val="0018226C"/>
    <w:rsid w:val="001831A3"/>
    <w:rsid w:val="00194C96"/>
    <w:rsid w:val="001A0711"/>
    <w:rsid w:val="001A2986"/>
    <w:rsid w:val="001A5725"/>
    <w:rsid w:val="001A6860"/>
    <w:rsid w:val="001B7FF4"/>
    <w:rsid w:val="001D1CDC"/>
    <w:rsid w:val="001D4100"/>
    <w:rsid w:val="001D49B0"/>
    <w:rsid w:val="001D50AF"/>
    <w:rsid w:val="001D7061"/>
    <w:rsid w:val="001E2E2C"/>
    <w:rsid w:val="001F1C5A"/>
    <w:rsid w:val="001F7315"/>
    <w:rsid w:val="00215474"/>
    <w:rsid w:val="00216657"/>
    <w:rsid w:val="00256C51"/>
    <w:rsid w:val="0026448F"/>
    <w:rsid w:val="002665AC"/>
    <w:rsid w:val="002738E6"/>
    <w:rsid w:val="002B6895"/>
    <w:rsid w:val="002D47AB"/>
    <w:rsid w:val="002F0351"/>
    <w:rsid w:val="00314E43"/>
    <w:rsid w:val="003656CE"/>
    <w:rsid w:val="0037197F"/>
    <w:rsid w:val="0038083D"/>
    <w:rsid w:val="003A51C6"/>
    <w:rsid w:val="003C11A1"/>
    <w:rsid w:val="003E531E"/>
    <w:rsid w:val="003F1F54"/>
    <w:rsid w:val="003F2298"/>
    <w:rsid w:val="003F7D9E"/>
    <w:rsid w:val="00403420"/>
    <w:rsid w:val="00420D34"/>
    <w:rsid w:val="00422400"/>
    <w:rsid w:val="00444755"/>
    <w:rsid w:val="00446CD4"/>
    <w:rsid w:val="0044745C"/>
    <w:rsid w:val="004539CC"/>
    <w:rsid w:val="00462157"/>
    <w:rsid w:val="0046703D"/>
    <w:rsid w:val="00472815"/>
    <w:rsid w:val="00491281"/>
    <w:rsid w:val="004A3D4D"/>
    <w:rsid w:val="004A3FF1"/>
    <w:rsid w:val="004D490C"/>
    <w:rsid w:val="004D607A"/>
    <w:rsid w:val="004E585E"/>
    <w:rsid w:val="00513A11"/>
    <w:rsid w:val="00520039"/>
    <w:rsid w:val="005362A0"/>
    <w:rsid w:val="005373BF"/>
    <w:rsid w:val="005408D2"/>
    <w:rsid w:val="00565770"/>
    <w:rsid w:val="0058297D"/>
    <w:rsid w:val="00592A7C"/>
    <w:rsid w:val="005B5A9A"/>
    <w:rsid w:val="005C0EB4"/>
    <w:rsid w:val="005D4F6E"/>
    <w:rsid w:val="005F1123"/>
    <w:rsid w:val="0060337C"/>
    <w:rsid w:val="006169B5"/>
    <w:rsid w:val="00617F6A"/>
    <w:rsid w:val="006209E8"/>
    <w:rsid w:val="00621A6F"/>
    <w:rsid w:val="00641834"/>
    <w:rsid w:val="006647A0"/>
    <w:rsid w:val="006850CD"/>
    <w:rsid w:val="006927C3"/>
    <w:rsid w:val="0069737C"/>
    <w:rsid w:val="006B657F"/>
    <w:rsid w:val="006C3CBA"/>
    <w:rsid w:val="006D22B8"/>
    <w:rsid w:val="006E05DF"/>
    <w:rsid w:val="00704733"/>
    <w:rsid w:val="00705E12"/>
    <w:rsid w:val="00741DE2"/>
    <w:rsid w:val="00746FA4"/>
    <w:rsid w:val="007532E2"/>
    <w:rsid w:val="00753D1D"/>
    <w:rsid w:val="00761D1E"/>
    <w:rsid w:val="00777333"/>
    <w:rsid w:val="00792C7F"/>
    <w:rsid w:val="007A6610"/>
    <w:rsid w:val="007B68F2"/>
    <w:rsid w:val="007D10F2"/>
    <w:rsid w:val="007D1A5C"/>
    <w:rsid w:val="007E632B"/>
    <w:rsid w:val="007E6A6B"/>
    <w:rsid w:val="00807C81"/>
    <w:rsid w:val="00841216"/>
    <w:rsid w:val="00845A02"/>
    <w:rsid w:val="00870648"/>
    <w:rsid w:val="00884F1E"/>
    <w:rsid w:val="0089298B"/>
    <w:rsid w:val="00897FC2"/>
    <w:rsid w:val="008B4E73"/>
    <w:rsid w:val="008C1ED6"/>
    <w:rsid w:val="008E1F70"/>
    <w:rsid w:val="008E40E1"/>
    <w:rsid w:val="008F0446"/>
    <w:rsid w:val="008F257B"/>
    <w:rsid w:val="008F2A35"/>
    <w:rsid w:val="008F37CA"/>
    <w:rsid w:val="00906A17"/>
    <w:rsid w:val="009208F3"/>
    <w:rsid w:val="00931226"/>
    <w:rsid w:val="009532F6"/>
    <w:rsid w:val="009558FD"/>
    <w:rsid w:val="009612E6"/>
    <w:rsid w:val="00973C43"/>
    <w:rsid w:val="00990D28"/>
    <w:rsid w:val="00992FB5"/>
    <w:rsid w:val="00996FF8"/>
    <w:rsid w:val="009B0123"/>
    <w:rsid w:val="009B7407"/>
    <w:rsid w:val="009F3990"/>
    <w:rsid w:val="00A0094A"/>
    <w:rsid w:val="00A01B33"/>
    <w:rsid w:val="00A05208"/>
    <w:rsid w:val="00A108E6"/>
    <w:rsid w:val="00A11EF8"/>
    <w:rsid w:val="00A44A46"/>
    <w:rsid w:val="00A55C28"/>
    <w:rsid w:val="00A76D05"/>
    <w:rsid w:val="00A82F4C"/>
    <w:rsid w:val="00A83BE5"/>
    <w:rsid w:val="00AB0746"/>
    <w:rsid w:val="00AB69F2"/>
    <w:rsid w:val="00AB6A07"/>
    <w:rsid w:val="00AC7E04"/>
    <w:rsid w:val="00AD2797"/>
    <w:rsid w:val="00AF66DD"/>
    <w:rsid w:val="00B0013D"/>
    <w:rsid w:val="00B033E6"/>
    <w:rsid w:val="00B23ED8"/>
    <w:rsid w:val="00B42C34"/>
    <w:rsid w:val="00B45003"/>
    <w:rsid w:val="00B63816"/>
    <w:rsid w:val="00B710C0"/>
    <w:rsid w:val="00B741A8"/>
    <w:rsid w:val="00B84A9D"/>
    <w:rsid w:val="00B90FD8"/>
    <w:rsid w:val="00B94890"/>
    <w:rsid w:val="00BA6950"/>
    <w:rsid w:val="00BF6124"/>
    <w:rsid w:val="00BF7616"/>
    <w:rsid w:val="00C044A2"/>
    <w:rsid w:val="00C04C10"/>
    <w:rsid w:val="00C066C8"/>
    <w:rsid w:val="00C14EF5"/>
    <w:rsid w:val="00C16C6B"/>
    <w:rsid w:val="00C23E8F"/>
    <w:rsid w:val="00C51CE6"/>
    <w:rsid w:val="00C53FFB"/>
    <w:rsid w:val="00C565A9"/>
    <w:rsid w:val="00C66180"/>
    <w:rsid w:val="00C70407"/>
    <w:rsid w:val="00CC2A90"/>
    <w:rsid w:val="00CC630E"/>
    <w:rsid w:val="00CC70BE"/>
    <w:rsid w:val="00CD05C0"/>
    <w:rsid w:val="00CD0DE5"/>
    <w:rsid w:val="00CD5764"/>
    <w:rsid w:val="00CD62C2"/>
    <w:rsid w:val="00CE05CE"/>
    <w:rsid w:val="00CE0934"/>
    <w:rsid w:val="00CF0369"/>
    <w:rsid w:val="00CF355F"/>
    <w:rsid w:val="00CF4612"/>
    <w:rsid w:val="00D075B2"/>
    <w:rsid w:val="00D11552"/>
    <w:rsid w:val="00D262EC"/>
    <w:rsid w:val="00D266AE"/>
    <w:rsid w:val="00D37F44"/>
    <w:rsid w:val="00D454E8"/>
    <w:rsid w:val="00D542C8"/>
    <w:rsid w:val="00D74684"/>
    <w:rsid w:val="00D75217"/>
    <w:rsid w:val="00DA3F4D"/>
    <w:rsid w:val="00DA4B3B"/>
    <w:rsid w:val="00DC6E2E"/>
    <w:rsid w:val="00E06E60"/>
    <w:rsid w:val="00E15B72"/>
    <w:rsid w:val="00E233D3"/>
    <w:rsid w:val="00E244EF"/>
    <w:rsid w:val="00E6677F"/>
    <w:rsid w:val="00E700E8"/>
    <w:rsid w:val="00E71A71"/>
    <w:rsid w:val="00EC2E87"/>
    <w:rsid w:val="00ED0F94"/>
    <w:rsid w:val="00EE69E4"/>
    <w:rsid w:val="00EF1CB3"/>
    <w:rsid w:val="00EF66BB"/>
    <w:rsid w:val="00F073E7"/>
    <w:rsid w:val="00F10B97"/>
    <w:rsid w:val="00F278A7"/>
    <w:rsid w:val="00F41562"/>
    <w:rsid w:val="00F53F3A"/>
    <w:rsid w:val="00F565C9"/>
    <w:rsid w:val="00F67DD4"/>
    <w:rsid w:val="00F934C4"/>
    <w:rsid w:val="00F9655D"/>
    <w:rsid w:val="00FB4B47"/>
    <w:rsid w:val="00FB758C"/>
    <w:rsid w:val="00FF0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E79AA"/>
  <w15:chartTrackingRefBased/>
  <w15:docId w15:val="{6191DDF3-5C79-4F99-8045-CDBA90F7F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4A3FF1"/>
    <w:rPr>
      <w:b/>
      <w:bCs/>
    </w:rPr>
  </w:style>
  <w:style w:type="paragraph" w:styleId="ListParagraph">
    <w:name w:val="List Paragraph"/>
    <w:basedOn w:val="Normal"/>
    <w:uiPriority w:val="34"/>
    <w:qFormat/>
    <w:rsid w:val="00973C43"/>
    <w:pPr>
      <w:ind w:left="720"/>
      <w:contextualSpacing/>
    </w:pPr>
  </w:style>
  <w:style w:type="paragraph" w:styleId="Revision">
    <w:name w:val="Revision"/>
    <w:hidden/>
    <w:uiPriority w:val="99"/>
    <w:semiHidden/>
    <w:rsid w:val="001E2E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68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4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4</Pages>
  <Words>1184</Words>
  <Characters>675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mi Keerthi Gopireddy</dc:creator>
  <cp:keywords/>
  <dc:description/>
  <cp:lastModifiedBy>Lakshmi Keerthi Gopireddy</cp:lastModifiedBy>
  <cp:revision>218</cp:revision>
  <dcterms:created xsi:type="dcterms:W3CDTF">2024-01-31T02:11:00Z</dcterms:created>
  <dcterms:modified xsi:type="dcterms:W3CDTF">2024-02-01T12:36:00Z</dcterms:modified>
</cp:coreProperties>
</file>